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3FD" w14:textId="77777777" w:rsidR="00C06294" w:rsidRPr="0046652B" w:rsidRDefault="00C06294" w:rsidP="002B25D2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MISSOULA URBAN TRANSPORTATION DISTRICT</w:t>
      </w:r>
    </w:p>
    <w:p w14:paraId="116EA81A" w14:textId="6B2AB6F4" w:rsidR="002B25D2" w:rsidRPr="0046652B" w:rsidRDefault="007D7284" w:rsidP="002B25D2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 w:rsidRPr="0046652B">
        <w:rPr>
          <w:rFonts w:asciiTheme="minorHAnsi" w:hAnsiTheme="minorHAnsi" w:cstheme="minorHAnsi"/>
          <w:b w:val="0"/>
          <w:sz w:val="24"/>
          <w:szCs w:val="24"/>
        </w:rPr>
        <w:t>BOARD OF DIRECTORS MEETING</w:t>
      </w:r>
      <w:r w:rsidR="0033138E" w:rsidRPr="0046652B">
        <w:rPr>
          <w:rFonts w:asciiTheme="minorHAnsi" w:hAnsiTheme="minorHAnsi" w:cstheme="minorHAnsi"/>
          <w:b w:val="0"/>
          <w:sz w:val="24"/>
          <w:szCs w:val="24"/>
        </w:rPr>
        <w:t xml:space="preserve"> </w:t>
      </w:r>
    </w:p>
    <w:p w14:paraId="1617D95E" w14:textId="4C9EEED4" w:rsidR="007D7284" w:rsidRPr="0046652B" w:rsidRDefault="008E04BE" w:rsidP="00553636">
      <w:pPr>
        <w:pStyle w:val="Heading2"/>
        <w:ind w:right="475"/>
        <w:rPr>
          <w:rFonts w:asciiTheme="minorHAnsi" w:hAnsiTheme="minorHAnsi" w:cstheme="minorHAnsi"/>
          <w:b w:val="0"/>
          <w:sz w:val="24"/>
          <w:szCs w:val="24"/>
        </w:rPr>
      </w:pPr>
      <w:r>
        <w:rPr>
          <w:rFonts w:asciiTheme="minorHAnsi" w:hAnsiTheme="minorHAnsi" w:cstheme="minorHAnsi"/>
          <w:b w:val="0"/>
          <w:sz w:val="24"/>
          <w:szCs w:val="24"/>
        </w:rPr>
        <w:t>July 24</w:t>
      </w:r>
      <w:r w:rsidR="00CD5743" w:rsidRPr="0046652B">
        <w:rPr>
          <w:rFonts w:asciiTheme="minorHAnsi" w:hAnsiTheme="minorHAnsi" w:cstheme="minorHAnsi"/>
          <w:b w:val="0"/>
          <w:sz w:val="24"/>
          <w:szCs w:val="24"/>
        </w:rPr>
        <w:t>, 2023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 xml:space="preserve"> / </w:t>
      </w:r>
      <w:r w:rsidR="00083F72" w:rsidRPr="0046652B">
        <w:rPr>
          <w:rFonts w:asciiTheme="minorHAnsi" w:hAnsiTheme="minorHAnsi" w:cstheme="minorHAnsi"/>
          <w:b w:val="0"/>
          <w:sz w:val="24"/>
          <w:szCs w:val="24"/>
        </w:rPr>
        <w:t>1</w:t>
      </w:r>
      <w:r w:rsidR="007657D3" w:rsidRPr="0046652B">
        <w:rPr>
          <w:rFonts w:asciiTheme="minorHAnsi" w:hAnsiTheme="minorHAnsi" w:cstheme="minorHAnsi"/>
          <w:b w:val="0"/>
          <w:sz w:val="24"/>
          <w:szCs w:val="24"/>
        </w:rPr>
        <w:t xml:space="preserve">2:00 </w:t>
      </w:r>
      <w:r>
        <w:rPr>
          <w:rFonts w:asciiTheme="minorHAnsi" w:hAnsiTheme="minorHAnsi" w:cstheme="minorHAnsi"/>
          <w:b w:val="0"/>
          <w:sz w:val="24"/>
          <w:szCs w:val="24"/>
        </w:rPr>
        <w:t>P.M.</w:t>
      </w:r>
    </w:p>
    <w:p w14:paraId="536CAA13" w14:textId="0CBB8F4D" w:rsidR="00F61B73" w:rsidRPr="0046652B" w:rsidRDefault="00F61B73" w:rsidP="0046652B">
      <w:pPr>
        <w:jc w:val="center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MUTD CONFERENCE ROOM, 1221 SHAKESPEARE STREET</w:t>
      </w:r>
    </w:p>
    <w:p w14:paraId="01ECAE22" w14:textId="77777777" w:rsidR="00FE119A" w:rsidRPr="0046652B" w:rsidRDefault="00FE119A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</w:p>
    <w:p w14:paraId="4FCE1332" w14:textId="1B310A03" w:rsidR="009C2234" w:rsidRDefault="007D7284" w:rsidP="002B25D2">
      <w:pPr>
        <w:pStyle w:val="Heading3"/>
        <w:ind w:right="475"/>
        <w:rPr>
          <w:rFonts w:asciiTheme="minorHAnsi" w:hAnsiTheme="minorHAnsi" w:cstheme="minorHAnsi"/>
          <w:sz w:val="24"/>
          <w:szCs w:val="24"/>
        </w:rPr>
      </w:pPr>
      <w:r w:rsidRPr="0046652B">
        <w:rPr>
          <w:rFonts w:asciiTheme="minorHAnsi" w:hAnsiTheme="minorHAnsi" w:cstheme="minorHAnsi"/>
          <w:sz w:val="24"/>
          <w:szCs w:val="24"/>
        </w:rPr>
        <w:t>AGENDA</w:t>
      </w:r>
    </w:p>
    <w:p w14:paraId="09597442" w14:textId="77777777" w:rsidR="00A24DFD" w:rsidRPr="00A24DFD" w:rsidRDefault="00A24DFD" w:rsidP="00A24DFD"/>
    <w:p w14:paraId="2FDC6E00" w14:textId="712E8601" w:rsidR="00C06757" w:rsidRPr="0046652B" w:rsidRDefault="001A4440" w:rsidP="003B579F">
      <w:pPr>
        <w:pStyle w:val="ListParagraph"/>
        <w:numPr>
          <w:ilvl w:val="0"/>
          <w:numId w:val="26"/>
        </w:numPr>
        <w:ind w:left="720" w:right="475"/>
        <w:contextualSpacing w:val="0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 xml:space="preserve">Call to Order </w:t>
      </w:r>
      <w:r w:rsidR="00DB1C57" w:rsidRPr="0046652B">
        <w:rPr>
          <w:rFonts w:asciiTheme="minorHAnsi" w:hAnsiTheme="minorHAnsi" w:cstheme="minorHAnsi"/>
        </w:rPr>
        <w:t>&amp;</w:t>
      </w:r>
      <w:r w:rsidRPr="0046652B">
        <w:rPr>
          <w:rFonts w:asciiTheme="minorHAnsi" w:hAnsiTheme="minorHAnsi" w:cstheme="minorHAnsi"/>
        </w:rPr>
        <w:t xml:space="preserve"> Roll Call</w:t>
      </w:r>
      <w:r w:rsidR="00C465A8" w:rsidRPr="0046652B">
        <w:rPr>
          <w:rFonts w:asciiTheme="minorHAnsi" w:hAnsiTheme="minorHAnsi" w:cstheme="minorHAnsi"/>
        </w:rPr>
        <w:t xml:space="preserve"> </w:t>
      </w:r>
      <w:r w:rsidR="00C465A8" w:rsidRPr="0046652B">
        <w:rPr>
          <w:rFonts w:asciiTheme="minorHAnsi" w:hAnsiTheme="minorHAnsi" w:cstheme="minorHAnsi"/>
          <w:i/>
          <w:color w:val="0070C0"/>
        </w:rPr>
        <w:t>(</w:t>
      </w:r>
      <w:r w:rsidR="00083F72" w:rsidRPr="0046652B">
        <w:rPr>
          <w:rFonts w:asciiTheme="minorHAnsi" w:hAnsiTheme="minorHAnsi" w:cstheme="minorHAnsi"/>
          <w:i/>
          <w:color w:val="0070C0"/>
        </w:rPr>
        <w:t>1</w:t>
      </w:r>
      <w:r w:rsidR="007641BE" w:rsidRPr="0046652B">
        <w:rPr>
          <w:rFonts w:asciiTheme="minorHAnsi" w:hAnsiTheme="minorHAnsi" w:cstheme="minorHAnsi"/>
          <w:i/>
          <w:color w:val="0070C0"/>
        </w:rPr>
        <w:t>2:00)</w:t>
      </w:r>
    </w:p>
    <w:p w14:paraId="618E8856" w14:textId="77777777" w:rsidR="00C06757" w:rsidRPr="0046652B" w:rsidRDefault="00C06757" w:rsidP="004A6327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2C7A6FF4" w14:textId="6B92AC0C" w:rsidR="00C67903" w:rsidRPr="0046652B" w:rsidRDefault="004A6327" w:rsidP="001A2F3C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2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 xml:space="preserve">Changes or </w:t>
      </w:r>
      <w:r w:rsidR="00B9698D">
        <w:rPr>
          <w:rFonts w:asciiTheme="minorHAnsi" w:hAnsiTheme="minorHAnsi" w:cstheme="minorHAnsi"/>
        </w:rPr>
        <w:t>a</w:t>
      </w:r>
      <w:r w:rsidR="001A4440" w:rsidRPr="0046652B">
        <w:rPr>
          <w:rFonts w:asciiTheme="minorHAnsi" w:hAnsiTheme="minorHAnsi" w:cstheme="minorHAnsi"/>
        </w:rPr>
        <w:t xml:space="preserve">dditions to the </w:t>
      </w:r>
      <w:proofErr w:type="gramStart"/>
      <w:r w:rsidR="001A4440" w:rsidRPr="0046652B">
        <w:rPr>
          <w:rFonts w:asciiTheme="minorHAnsi" w:hAnsiTheme="minorHAnsi" w:cstheme="minorHAnsi"/>
        </w:rPr>
        <w:t>Agenda</w:t>
      </w:r>
      <w:proofErr w:type="gramEnd"/>
    </w:p>
    <w:p w14:paraId="5D31B691" w14:textId="77777777" w:rsidR="004B1716" w:rsidRPr="0046652B" w:rsidRDefault="004B1716" w:rsidP="00A1515E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5C5EC10" w14:textId="350C4CC4" w:rsidR="0021566E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3</w:t>
      </w:r>
      <w:r w:rsidR="00C06757" w:rsidRPr="0046652B">
        <w:rPr>
          <w:rFonts w:asciiTheme="minorHAnsi" w:hAnsiTheme="minorHAnsi" w:cstheme="minorHAnsi"/>
        </w:rPr>
        <w:t xml:space="preserve">.0 </w:t>
      </w:r>
      <w:r w:rsidR="00C06757" w:rsidRPr="0046652B">
        <w:rPr>
          <w:rFonts w:asciiTheme="minorHAnsi" w:hAnsiTheme="minorHAnsi" w:cstheme="minorHAnsi"/>
        </w:rPr>
        <w:tab/>
      </w:r>
      <w:r w:rsidR="001A4440" w:rsidRPr="0046652B">
        <w:rPr>
          <w:rFonts w:asciiTheme="minorHAnsi" w:hAnsiTheme="minorHAnsi" w:cstheme="minorHAnsi"/>
        </w:rPr>
        <w:t xml:space="preserve">Public </w:t>
      </w:r>
      <w:r w:rsidR="00B9698D">
        <w:rPr>
          <w:rFonts w:asciiTheme="minorHAnsi" w:hAnsiTheme="minorHAnsi" w:cstheme="minorHAnsi"/>
        </w:rPr>
        <w:t>c</w:t>
      </w:r>
      <w:r w:rsidR="001A4440" w:rsidRPr="0046652B">
        <w:rPr>
          <w:rFonts w:asciiTheme="minorHAnsi" w:hAnsiTheme="minorHAnsi" w:cstheme="minorHAnsi"/>
        </w:rPr>
        <w:t xml:space="preserve">omment on items not on the </w:t>
      </w:r>
      <w:proofErr w:type="gramStart"/>
      <w:r w:rsidR="001A4440" w:rsidRPr="0046652B">
        <w:rPr>
          <w:rFonts w:asciiTheme="minorHAnsi" w:hAnsiTheme="minorHAnsi" w:cstheme="minorHAnsi"/>
        </w:rPr>
        <w:t>Agenda</w:t>
      </w:r>
      <w:proofErr w:type="gramEnd"/>
    </w:p>
    <w:p w14:paraId="2D5C2DBD" w14:textId="52E5CB14" w:rsidR="00083F72" w:rsidRPr="0046652B" w:rsidRDefault="00083F72" w:rsidP="0082064E">
      <w:pPr>
        <w:tabs>
          <w:tab w:val="left" w:pos="1440"/>
        </w:tabs>
        <w:ind w:right="475"/>
        <w:rPr>
          <w:rFonts w:asciiTheme="minorHAnsi" w:hAnsiTheme="minorHAnsi" w:cstheme="minorHAnsi"/>
        </w:rPr>
      </w:pPr>
    </w:p>
    <w:p w14:paraId="6ADCB3DE" w14:textId="20CEB4CD" w:rsidR="008C413C" w:rsidRPr="0046652B" w:rsidRDefault="004A6327" w:rsidP="003B579F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4</w:t>
      </w:r>
      <w:r w:rsidR="00C06757" w:rsidRPr="0046652B">
        <w:rPr>
          <w:rFonts w:asciiTheme="minorHAnsi" w:hAnsiTheme="minorHAnsi" w:cstheme="minorHAnsi"/>
        </w:rPr>
        <w:t>.0</w:t>
      </w:r>
      <w:r w:rsidR="008C413C" w:rsidRPr="0046652B">
        <w:rPr>
          <w:rFonts w:asciiTheme="minorHAnsi" w:hAnsiTheme="minorHAnsi" w:cstheme="minorHAnsi"/>
        </w:rPr>
        <w:t xml:space="preserve"> </w:t>
      </w:r>
      <w:r w:rsidR="008C413C" w:rsidRPr="0046652B">
        <w:rPr>
          <w:rFonts w:asciiTheme="minorHAnsi" w:hAnsiTheme="minorHAnsi" w:cstheme="minorHAnsi"/>
        </w:rPr>
        <w:tab/>
        <w:t>Discussion Items / Reports / Comments:</w:t>
      </w:r>
    </w:p>
    <w:p w14:paraId="2FED4555" w14:textId="77777777" w:rsidR="008C413C" w:rsidRPr="0046652B" w:rsidRDefault="008C413C" w:rsidP="008C413C">
      <w:pPr>
        <w:tabs>
          <w:tab w:val="left" w:pos="1440"/>
        </w:tabs>
        <w:ind w:left="720" w:right="475"/>
        <w:rPr>
          <w:rFonts w:asciiTheme="minorHAnsi" w:hAnsiTheme="minorHAnsi" w:cstheme="minorHAnsi"/>
        </w:rPr>
      </w:pPr>
    </w:p>
    <w:p w14:paraId="5AC3DF60" w14:textId="0D21D5C4" w:rsidR="002A4416" w:rsidRPr="00A21778" w:rsidRDefault="008C413C" w:rsidP="00E77B59">
      <w:pPr>
        <w:ind w:right="475"/>
        <w:rPr>
          <w:rFonts w:asciiTheme="minorHAnsi" w:hAnsiTheme="minorHAnsi" w:cstheme="minorHAnsi"/>
          <w:i/>
          <w:color w:val="0070C0"/>
        </w:rPr>
      </w:pPr>
      <w:r w:rsidRPr="0046652B">
        <w:rPr>
          <w:rFonts w:asciiTheme="minorHAnsi" w:hAnsiTheme="minorHAnsi" w:cstheme="minorHAnsi"/>
        </w:rPr>
        <w:tab/>
      </w:r>
      <w:r w:rsidR="0082064E" w:rsidRPr="0046652B">
        <w:rPr>
          <w:rFonts w:asciiTheme="minorHAnsi" w:hAnsiTheme="minorHAnsi" w:cstheme="minorHAnsi"/>
        </w:rPr>
        <w:t>4</w:t>
      </w:r>
      <w:r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  <w:t xml:space="preserve">General Manager Report </w:t>
      </w:r>
      <w:r w:rsidR="005B076B" w:rsidRPr="0046652B">
        <w:rPr>
          <w:rFonts w:asciiTheme="minorHAnsi" w:hAnsiTheme="minorHAnsi" w:cstheme="minorHAnsi"/>
          <w:i/>
          <w:iCs/>
        </w:rPr>
        <w:t xml:space="preserve">(Corey Aldridge) </w:t>
      </w:r>
      <w:r w:rsidRPr="0046652B">
        <w:rPr>
          <w:rFonts w:asciiTheme="minorHAnsi" w:hAnsiTheme="minorHAnsi" w:cstheme="minorHAnsi"/>
          <w:i/>
          <w:color w:val="0070C0"/>
        </w:rPr>
        <w:t>(12:</w:t>
      </w:r>
      <w:r w:rsidR="0017234E">
        <w:rPr>
          <w:rFonts w:asciiTheme="minorHAnsi" w:hAnsiTheme="minorHAnsi" w:cstheme="minorHAnsi"/>
          <w:i/>
          <w:color w:val="0070C0"/>
        </w:rPr>
        <w:t>05</w:t>
      </w:r>
      <w:r w:rsidRPr="0046652B">
        <w:rPr>
          <w:rFonts w:asciiTheme="minorHAnsi" w:hAnsiTheme="minorHAnsi" w:cstheme="minorHAnsi"/>
          <w:i/>
          <w:color w:val="0070C0"/>
        </w:rPr>
        <w:t>)</w:t>
      </w:r>
    </w:p>
    <w:p w14:paraId="0270056F" w14:textId="77777777" w:rsidR="005A14CB" w:rsidRPr="0046652B" w:rsidRDefault="005A14CB" w:rsidP="005A14CB">
      <w:pPr>
        <w:ind w:right="475"/>
        <w:rPr>
          <w:rFonts w:asciiTheme="minorHAnsi" w:hAnsiTheme="minorHAnsi" w:cstheme="minorHAnsi"/>
        </w:rPr>
      </w:pPr>
    </w:p>
    <w:p w14:paraId="0ABDD4B8" w14:textId="2787D3EB" w:rsidR="00B14B48" w:rsidRPr="0046652B" w:rsidRDefault="0082064E" w:rsidP="00E77B59">
      <w:pPr>
        <w:ind w:right="475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</w:t>
      </w:r>
      <w:r w:rsidR="00083F72" w:rsidRPr="0046652B">
        <w:rPr>
          <w:rFonts w:asciiTheme="minorHAnsi" w:hAnsiTheme="minorHAnsi" w:cstheme="minorHAnsi"/>
        </w:rPr>
        <w:t>.0</w:t>
      </w:r>
      <w:r w:rsidR="00083F72" w:rsidRPr="0046652B">
        <w:rPr>
          <w:rFonts w:asciiTheme="minorHAnsi" w:hAnsiTheme="minorHAnsi" w:cstheme="minorHAnsi"/>
        </w:rPr>
        <w:tab/>
        <w:t>Action Items:</w:t>
      </w:r>
    </w:p>
    <w:p w14:paraId="70B60067" w14:textId="77777777" w:rsidR="00790963" w:rsidRPr="0046652B" w:rsidRDefault="00790963" w:rsidP="00790963">
      <w:pPr>
        <w:ind w:left="2160" w:hanging="720"/>
        <w:rPr>
          <w:rFonts w:asciiTheme="minorHAnsi" w:eastAsia="Calibri" w:hAnsiTheme="minorHAnsi" w:cstheme="minorHAnsi"/>
        </w:rPr>
      </w:pPr>
    </w:p>
    <w:p w14:paraId="71F3E455" w14:textId="29A77B56" w:rsidR="002424E0" w:rsidRPr="00855452" w:rsidRDefault="0082064E" w:rsidP="36D22578">
      <w:pPr>
        <w:ind w:left="72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</w:t>
      </w:r>
      <w:r w:rsidR="002424E0" w:rsidRPr="0046652B">
        <w:rPr>
          <w:rFonts w:asciiTheme="minorHAnsi" w:hAnsiTheme="minorHAnsi" w:cstheme="minorHAnsi"/>
        </w:rPr>
        <w:t>.1</w:t>
      </w:r>
      <w:r w:rsidRPr="0046652B">
        <w:rPr>
          <w:rFonts w:asciiTheme="minorHAnsi" w:hAnsiTheme="minorHAnsi" w:cstheme="minorHAnsi"/>
        </w:rPr>
        <w:tab/>
      </w:r>
      <w:r w:rsidR="00002B74" w:rsidRPr="0046652B">
        <w:rPr>
          <w:rFonts w:asciiTheme="minorHAnsi" w:hAnsiTheme="minorHAnsi" w:cstheme="minorHAnsi"/>
        </w:rPr>
        <w:t xml:space="preserve">Minutes of </w:t>
      </w:r>
      <w:r w:rsidR="008E04BE">
        <w:rPr>
          <w:rFonts w:asciiTheme="minorHAnsi" w:hAnsiTheme="minorHAnsi" w:cstheme="minorHAnsi"/>
        </w:rPr>
        <w:t>June 22</w:t>
      </w:r>
      <w:r w:rsidR="00E73274">
        <w:rPr>
          <w:rFonts w:asciiTheme="minorHAnsi" w:hAnsiTheme="minorHAnsi" w:cstheme="minorHAnsi"/>
        </w:rPr>
        <w:t>,</w:t>
      </w:r>
      <w:r w:rsidR="00002B74" w:rsidRPr="0046652B">
        <w:rPr>
          <w:rFonts w:asciiTheme="minorHAnsi" w:hAnsiTheme="minorHAnsi" w:cstheme="minorHAnsi"/>
        </w:rPr>
        <w:t xml:space="preserve"> 202</w:t>
      </w:r>
      <w:r w:rsidR="00E73274">
        <w:rPr>
          <w:rFonts w:asciiTheme="minorHAnsi" w:hAnsiTheme="minorHAnsi" w:cstheme="minorHAnsi"/>
        </w:rPr>
        <w:t>3</w:t>
      </w:r>
      <w:r w:rsidR="004B7A8F">
        <w:rPr>
          <w:rFonts w:asciiTheme="minorHAnsi" w:hAnsiTheme="minorHAnsi" w:cstheme="minorHAnsi"/>
        </w:rPr>
        <w:t xml:space="preserve"> </w:t>
      </w:r>
      <w:r w:rsidR="004B7A8F" w:rsidRPr="0046652B">
        <w:rPr>
          <w:rFonts w:asciiTheme="minorHAnsi" w:hAnsiTheme="minorHAnsi" w:cstheme="minorHAnsi"/>
          <w:i/>
          <w:color w:val="0070C0"/>
        </w:rPr>
        <w:t>(12:</w:t>
      </w:r>
      <w:r w:rsidR="004B7A8F">
        <w:rPr>
          <w:rFonts w:asciiTheme="minorHAnsi" w:hAnsiTheme="minorHAnsi" w:cstheme="minorHAnsi"/>
          <w:i/>
          <w:color w:val="0070C0"/>
        </w:rPr>
        <w:t>3</w:t>
      </w:r>
      <w:r w:rsidR="004B7A8F">
        <w:rPr>
          <w:rFonts w:asciiTheme="minorHAnsi" w:hAnsiTheme="minorHAnsi" w:cstheme="minorHAnsi"/>
          <w:i/>
          <w:color w:val="0070C0"/>
        </w:rPr>
        <w:t>5</w:t>
      </w:r>
      <w:r w:rsidR="004B7A8F" w:rsidRPr="0046652B">
        <w:rPr>
          <w:rFonts w:asciiTheme="minorHAnsi" w:hAnsiTheme="minorHAnsi" w:cstheme="minorHAnsi"/>
          <w:i/>
          <w:color w:val="0070C0"/>
        </w:rPr>
        <w:t>)</w:t>
      </w:r>
    </w:p>
    <w:p w14:paraId="6208B3D9" w14:textId="2C5C152D" w:rsidR="008470DF" w:rsidRPr="0046652B" w:rsidRDefault="002424E0" w:rsidP="66FFABE8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u w:val="single"/>
        </w:rPr>
        <w:t>Recommendation</w:t>
      </w:r>
      <w:r w:rsidR="7A4FB9C5" w:rsidRPr="0046652B">
        <w:rPr>
          <w:rFonts w:asciiTheme="minorHAnsi" w:hAnsiTheme="minorHAnsi" w:cstheme="minorHAnsi"/>
        </w:rPr>
        <w:t>: Approve</w:t>
      </w:r>
      <w:r w:rsidRPr="0046652B">
        <w:rPr>
          <w:rFonts w:asciiTheme="minorHAnsi" w:hAnsiTheme="minorHAnsi" w:cstheme="minorHAnsi"/>
        </w:rPr>
        <w:t xml:space="preserve"> the minutes </w:t>
      </w:r>
      <w:r w:rsidR="00E73274">
        <w:rPr>
          <w:rFonts w:asciiTheme="minorHAnsi" w:hAnsiTheme="minorHAnsi" w:cstheme="minorHAnsi"/>
        </w:rPr>
        <w:t xml:space="preserve">for </w:t>
      </w:r>
      <w:r w:rsidR="00B10CD7">
        <w:rPr>
          <w:rFonts w:asciiTheme="minorHAnsi" w:hAnsiTheme="minorHAnsi" w:cstheme="minorHAnsi"/>
        </w:rPr>
        <w:t>June 22</w:t>
      </w:r>
      <w:r w:rsidR="00C243F9" w:rsidRPr="0046652B">
        <w:rPr>
          <w:rFonts w:asciiTheme="minorHAnsi" w:hAnsiTheme="minorHAnsi" w:cstheme="minorHAnsi"/>
        </w:rPr>
        <w:t>, 202</w:t>
      </w:r>
      <w:r w:rsidR="00E73274">
        <w:rPr>
          <w:rFonts w:asciiTheme="minorHAnsi" w:hAnsiTheme="minorHAnsi" w:cstheme="minorHAnsi"/>
        </w:rPr>
        <w:t>3</w:t>
      </w:r>
      <w:r w:rsidRPr="0046652B">
        <w:rPr>
          <w:rFonts w:asciiTheme="minorHAnsi" w:hAnsiTheme="minorHAnsi" w:cstheme="minorHAnsi"/>
        </w:rPr>
        <w:t xml:space="preserve">. </w:t>
      </w:r>
      <w:r w:rsidR="008470DF" w:rsidRPr="0046652B">
        <w:rPr>
          <w:rFonts w:asciiTheme="minorHAnsi" w:hAnsiTheme="minorHAnsi" w:cstheme="minorHAnsi"/>
        </w:rPr>
        <w:t xml:space="preserve"> </w:t>
      </w:r>
    </w:p>
    <w:p w14:paraId="6F7942A7" w14:textId="77777777" w:rsidR="008470DF" w:rsidRPr="0046652B" w:rsidRDefault="008470DF" w:rsidP="00B14B48">
      <w:pPr>
        <w:tabs>
          <w:tab w:val="left" w:pos="1440"/>
        </w:tabs>
        <w:ind w:left="720" w:right="475" w:hanging="720"/>
        <w:jc w:val="both"/>
        <w:rPr>
          <w:rFonts w:asciiTheme="minorHAnsi" w:hAnsiTheme="minorHAnsi" w:cstheme="minorHAnsi"/>
        </w:rPr>
      </w:pPr>
    </w:p>
    <w:p w14:paraId="56D9DF6A" w14:textId="675B00B8" w:rsidR="0082064E" w:rsidRPr="00855452" w:rsidRDefault="0082064E" w:rsidP="00E77B59">
      <w:pPr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ab/>
        <w:t>5.</w:t>
      </w:r>
      <w:r w:rsidR="00431A7C" w:rsidRPr="0046652B">
        <w:rPr>
          <w:rFonts w:asciiTheme="minorHAnsi" w:hAnsiTheme="minorHAnsi" w:cstheme="minorHAnsi"/>
        </w:rPr>
        <w:t>2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137F84">
        <w:rPr>
          <w:rFonts w:asciiTheme="minorHAnsi" w:hAnsiTheme="minorHAnsi" w:cstheme="minorHAnsi"/>
        </w:rPr>
        <w:t>June</w:t>
      </w:r>
      <w:r w:rsidR="007052F9" w:rsidRPr="0046652B">
        <w:rPr>
          <w:rFonts w:asciiTheme="minorHAnsi" w:hAnsiTheme="minorHAnsi" w:cstheme="minorHAnsi"/>
        </w:rPr>
        <w:t xml:space="preserve"> </w:t>
      </w:r>
      <w:r w:rsidR="00803982">
        <w:rPr>
          <w:rFonts w:asciiTheme="minorHAnsi" w:hAnsiTheme="minorHAnsi" w:cstheme="minorHAnsi"/>
        </w:rPr>
        <w:t xml:space="preserve">2023 </w:t>
      </w:r>
      <w:r w:rsidR="007052F9" w:rsidRPr="0046652B">
        <w:rPr>
          <w:rFonts w:asciiTheme="minorHAnsi" w:hAnsiTheme="minorHAnsi" w:cstheme="minorHAnsi"/>
        </w:rPr>
        <w:t xml:space="preserve">Financial Statements </w:t>
      </w:r>
      <w:r w:rsidR="00AE1B80" w:rsidRPr="0046652B">
        <w:rPr>
          <w:rFonts w:asciiTheme="minorHAnsi" w:hAnsiTheme="minorHAnsi" w:cstheme="minorHAnsi"/>
          <w:i/>
          <w:iCs/>
        </w:rPr>
        <w:t>(</w:t>
      </w:r>
      <w:r w:rsidR="003443C5">
        <w:rPr>
          <w:rFonts w:asciiTheme="minorHAnsi" w:hAnsiTheme="minorHAnsi" w:cstheme="minorHAnsi"/>
          <w:i/>
          <w:iCs/>
        </w:rPr>
        <w:t>Mary Hanson</w:t>
      </w:r>
      <w:r w:rsidR="00AE1B80" w:rsidRPr="0046652B">
        <w:rPr>
          <w:rFonts w:asciiTheme="minorHAnsi" w:hAnsiTheme="minorHAnsi" w:cstheme="minorHAnsi"/>
          <w:i/>
          <w:iCs/>
        </w:rPr>
        <w:t>)</w:t>
      </w:r>
    </w:p>
    <w:p w14:paraId="75A2A30F" w14:textId="6FB2771B" w:rsidR="00F110AF" w:rsidRDefault="00AB738C" w:rsidP="003A56AA">
      <w:pPr>
        <w:ind w:left="144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  <w:iCs/>
          <w:u w:val="single"/>
        </w:rPr>
        <w:t>Recommendation</w:t>
      </w:r>
      <w:r w:rsidRPr="0046652B">
        <w:rPr>
          <w:rFonts w:asciiTheme="minorHAnsi" w:hAnsiTheme="minorHAnsi" w:cstheme="minorHAnsi"/>
          <w:iCs/>
        </w:rPr>
        <w:t>:</w:t>
      </w:r>
      <w:r w:rsidR="00B354AC" w:rsidRPr="0046652B">
        <w:rPr>
          <w:rFonts w:asciiTheme="minorHAnsi" w:hAnsiTheme="minorHAnsi" w:cstheme="minorHAnsi"/>
          <w:iCs/>
        </w:rPr>
        <w:t xml:space="preserve"> </w:t>
      </w:r>
      <w:r w:rsidR="000353C4" w:rsidRPr="0046652B">
        <w:rPr>
          <w:rFonts w:asciiTheme="minorHAnsi" w:hAnsiTheme="minorHAnsi" w:cstheme="minorHAnsi"/>
        </w:rPr>
        <w:t xml:space="preserve">Accept the </w:t>
      </w:r>
      <w:r w:rsidR="00F86590">
        <w:rPr>
          <w:rFonts w:asciiTheme="minorHAnsi" w:hAnsiTheme="minorHAnsi" w:cstheme="minorHAnsi"/>
        </w:rPr>
        <w:t>June</w:t>
      </w:r>
      <w:r w:rsidR="003A0CDA" w:rsidRPr="0046652B">
        <w:rPr>
          <w:rFonts w:asciiTheme="minorHAnsi" w:hAnsiTheme="minorHAnsi" w:cstheme="minorHAnsi"/>
        </w:rPr>
        <w:t xml:space="preserve"> </w:t>
      </w:r>
      <w:r w:rsidR="00803982">
        <w:rPr>
          <w:rFonts w:asciiTheme="minorHAnsi" w:hAnsiTheme="minorHAnsi" w:cstheme="minorHAnsi"/>
        </w:rPr>
        <w:t xml:space="preserve">2023 </w:t>
      </w:r>
      <w:r w:rsidR="003A0CDA" w:rsidRPr="0046652B">
        <w:rPr>
          <w:rFonts w:asciiTheme="minorHAnsi" w:hAnsiTheme="minorHAnsi" w:cstheme="minorHAnsi"/>
        </w:rPr>
        <w:t>Financial Statement</w:t>
      </w:r>
      <w:r w:rsidR="000353C4" w:rsidRPr="0046652B">
        <w:rPr>
          <w:rFonts w:asciiTheme="minorHAnsi" w:hAnsiTheme="minorHAnsi" w:cstheme="minorHAnsi"/>
        </w:rPr>
        <w:t xml:space="preserve"> report as presented.</w:t>
      </w:r>
    </w:p>
    <w:p w14:paraId="628064C1" w14:textId="77777777" w:rsidR="007E2BD8" w:rsidRDefault="007E2BD8" w:rsidP="003A56AA">
      <w:pPr>
        <w:ind w:left="1440" w:right="475"/>
        <w:jc w:val="both"/>
        <w:rPr>
          <w:rFonts w:asciiTheme="minorHAnsi" w:hAnsiTheme="minorHAnsi" w:cstheme="minorHAnsi"/>
        </w:rPr>
      </w:pPr>
    </w:p>
    <w:p w14:paraId="1D54BE6F" w14:textId="29377E4B" w:rsidR="007E2BD8" w:rsidRPr="00855452" w:rsidRDefault="007E2BD8" w:rsidP="00EF3DEC">
      <w:pPr>
        <w:ind w:firstLine="720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.</w:t>
      </w:r>
      <w:r w:rsidR="00EF3DEC">
        <w:rPr>
          <w:rFonts w:asciiTheme="minorHAnsi" w:hAnsiTheme="minorHAnsi" w:cstheme="minorHAnsi"/>
        </w:rPr>
        <w:t>3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F86590">
        <w:rPr>
          <w:rFonts w:asciiTheme="minorHAnsi" w:hAnsiTheme="minorHAnsi" w:cstheme="minorHAnsi"/>
        </w:rPr>
        <w:t>Bylaws Update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  <w:i/>
          <w:iCs/>
        </w:rPr>
        <w:t>(</w:t>
      </w:r>
      <w:r w:rsidR="00F86590">
        <w:rPr>
          <w:rFonts w:asciiTheme="minorHAnsi" w:hAnsiTheme="minorHAnsi" w:cstheme="minorHAnsi"/>
          <w:i/>
          <w:iCs/>
        </w:rPr>
        <w:t>Corey Aldridge</w:t>
      </w:r>
      <w:r w:rsidRPr="0046652B">
        <w:rPr>
          <w:rFonts w:asciiTheme="minorHAnsi" w:hAnsiTheme="minorHAnsi" w:cstheme="minorHAnsi"/>
          <w:i/>
          <w:iCs/>
        </w:rPr>
        <w:t>)</w:t>
      </w:r>
    </w:p>
    <w:p w14:paraId="59E67F7F" w14:textId="1F2E8B16" w:rsidR="00701ABC" w:rsidRPr="00701ABC" w:rsidRDefault="007E2BD8" w:rsidP="003F7AA8">
      <w:pPr>
        <w:ind w:left="1440" w:right="475"/>
        <w:jc w:val="both"/>
        <w:rPr>
          <w:rFonts w:asciiTheme="minorHAnsi" w:hAnsiTheme="minorHAnsi" w:cstheme="minorHAnsi"/>
          <w:iCs/>
        </w:rPr>
      </w:pPr>
      <w:r w:rsidRPr="0046652B">
        <w:rPr>
          <w:rFonts w:asciiTheme="minorHAnsi" w:hAnsiTheme="minorHAnsi" w:cstheme="minorHAnsi"/>
          <w:iCs/>
          <w:u w:val="single"/>
        </w:rPr>
        <w:t>Recommendation</w:t>
      </w:r>
      <w:r w:rsidRPr="0046652B">
        <w:rPr>
          <w:rFonts w:asciiTheme="minorHAnsi" w:hAnsiTheme="minorHAnsi" w:cstheme="minorHAnsi"/>
          <w:iCs/>
        </w:rPr>
        <w:t>:</w:t>
      </w:r>
      <w:r w:rsidR="00750CBD">
        <w:rPr>
          <w:rFonts w:asciiTheme="minorHAnsi" w:hAnsiTheme="minorHAnsi" w:cstheme="minorHAnsi"/>
          <w:iCs/>
        </w:rPr>
        <w:t xml:space="preserve"> </w:t>
      </w:r>
      <w:r w:rsidR="003F7AA8" w:rsidRPr="003F7AA8">
        <w:rPr>
          <w:rFonts w:asciiTheme="minorHAnsi" w:hAnsiTheme="minorHAnsi" w:cstheme="minorHAnsi"/>
          <w:iCs/>
        </w:rPr>
        <w:t xml:space="preserve">Adopt the </w:t>
      </w:r>
      <w:r w:rsidR="00F86590">
        <w:rPr>
          <w:rFonts w:asciiTheme="minorHAnsi" w:hAnsiTheme="minorHAnsi" w:cstheme="minorHAnsi"/>
          <w:iCs/>
        </w:rPr>
        <w:t>bylaws revised and updated with current officers</w:t>
      </w:r>
      <w:r w:rsidR="006C7282">
        <w:rPr>
          <w:rFonts w:asciiTheme="minorHAnsi" w:hAnsiTheme="minorHAnsi" w:cstheme="minorHAnsi"/>
          <w:iCs/>
        </w:rPr>
        <w:t>.</w:t>
      </w:r>
      <w:r w:rsidR="00701ABC" w:rsidRPr="00701ABC">
        <w:rPr>
          <w:rFonts w:asciiTheme="minorHAnsi" w:hAnsiTheme="minorHAnsi" w:cstheme="minorHAnsi"/>
          <w:iCs/>
        </w:rPr>
        <w:t xml:space="preserve"> </w:t>
      </w:r>
    </w:p>
    <w:p w14:paraId="5977B7DE" w14:textId="77777777" w:rsidR="00971662" w:rsidRDefault="00971662" w:rsidP="007E2BD8">
      <w:pPr>
        <w:ind w:left="1440" w:right="475"/>
        <w:jc w:val="both"/>
        <w:rPr>
          <w:rFonts w:asciiTheme="minorHAnsi" w:hAnsiTheme="minorHAnsi" w:cstheme="minorHAnsi"/>
        </w:rPr>
      </w:pPr>
    </w:p>
    <w:p w14:paraId="0A973DAA" w14:textId="50F4C8DB" w:rsidR="00F86590" w:rsidRPr="00855452" w:rsidRDefault="00E23F07" w:rsidP="00F86590">
      <w:pPr>
        <w:ind w:firstLine="720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5.</w:t>
      </w:r>
      <w:r w:rsidR="00EF3DEC">
        <w:rPr>
          <w:rFonts w:asciiTheme="minorHAnsi" w:hAnsiTheme="minorHAnsi" w:cstheme="minorHAnsi"/>
        </w:rPr>
        <w:t>4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F86590">
        <w:rPr>
          <w:rFonts w:asciiTheme="minorHAnsi" w:hAnsiTheme="minorHAnsi" w:cstheme="minorHAnsi"/>
        </w:rPr>
        <w:t>Records Request Policy</w:t>
      </w:r>
      <w:r w:rsidR="00F86590" w:rsidRPr="0046652B">
        <w:rPr>
          <w:rFonts w:asciiTheme="minorHAnsi" w:hAnsiTheme="minorHAnsi" w:cstheme="minorHAnsi"/>
        </w:rPr>
        <w:t xml:space="preserve"> </w:t>
      </w:r>
      <w:r w:rsidR="00F86590" w:rsidRPr="0046652B">
        <w:rPr>
          <w:rFonts w:asciiTheme="minorHAnsi" w:hAnsiTheme="minorHAnsi" w:cstheme="minorHAnsi"/>
          <w:i/>
          <w:iCs/>
        </w:rPr>
        <w:t>(</w:t>
      </w:r>
      <w:r w:rsidR="00F86590">
        <w:rPr>
          <w:rFonts w:asciiTheme="minorHAnsi" w:hAnsiTheme="minorHAnsi" w:cstheme="minorHAnsi"/>
          <w:i/>
          <w:iCs/>
        </w:rPr>
        <w:t>Olga Kreimer</w:t>
      </w:r>
      <w:r w:rsidR="00F86590" w:rsidRPr="0046652B">
        <w:rPr>
          <w:rFonts w:asciiTheme="minorHAnsi" w:hAnsiTheme="minorHAnsi" w:cstheme="minorHAnsi"/>
          <w:i/>
          <w:iCs/>
        </w:rPr>
        <w:t>)</w:t>
      </w:r>
    </w:p>
    <w:p w14:paraId="672554BC" w14:textId="77777777" w:rsidR="00F86590" w:rsidRDefault="00F86590" w:rsidP="00F86590">
      <w:pPr>
        <w:ind w:left="720" w:firstLine="720"/>
        <w:rPr>
          <w:rFonts w:asciiTheme="minorHAnsi" w:hAnsiTheme="minorHAnsi" w:cstheme="minorHAnsi"/>
          <w:iCs/>
        </w:rPr>
      </w:pPr>
      <w:r w:rsidRPr="0046652B">
        <w:rPr>
          <w:rFonts w:asciiTheme="minorHAnsi" w:hAnsiTheme="minorHAnsi" w:cstheme="minorHAnsi"/>
          <w:iCs/>
          <w:u w:val="single"/>
        </w:rPr>
        <w:t>Recommendation</w:t>
      </w:r>
      <w:r w:rsidRPr="0046652B">
        <w:rPr>
          <w:rFonts w:asciiTheme="minorHAnsi" w:hAnsiTheme="minorHAnsi" w:cstheme="minorHAnsi"/>
          <w:iCs/>
        </w:rPr>
        <w:t>:</w:t>
      </w:r>
      <w:r w:rsidRPr="00ED5C00">
        <w:rPr>
          <w:sz w:val="26"/>
          <w:szCs w:val="26"/>
        </w:rPr>
        <w:t xml:space="preserve"> </w:t>
      </w:r>
      <w:r w:rsidRPr="00050B77">
        <w:rPr>
          <w:rFonts w:asciiTheme="minorHAnsi" w:hAnsiTheme="minorHAnsi" w:cstheme="minorHAnsi"/>
          <w:iCs/>
        </w:rPr>
        <w:t>Approve the proposed Records Request Policy.</w:t>
      </w:r>
    </w:p>
    <w:p w14:paraId="3E1A197A" w14:textId="7A80C2F7" w:rsidR="00E23F07" w:rsidRPr="00F86590" w:rsidRDefault="00E23F07" w:rsidP="00EF3DEC">
      <w:pPr>
        <w:ind w:firstLine="720"/>
        <w:rPr>
          <w:rFonts w:asciiTheme="minorHAnsi" w:hAnsiTheme="minorHAnsi" w:cstheme="minorHAnsi"/>
        </w:rPr>
      </w:pPr>
    </w:p>
    <w:p w14:paraId="3A4562BE" w14:textId="318BDDC2" w:rsidR="00DF5CA3" w:rsidRDefault="00EF3DEC" w:rsidP="00855452">
      <w:pPr>
        <w:ind w:left="1440" w:hanging="720"/>
        <w:rPr>
          <w:rFonts w:asciiTheme="minorHAnsi" w:hAnsiTheme="minorHAnsi" w:cstheme="minorHAnsi"/>
          <w:iCs/>
        </w:rPr>
      </w:pPr>
      <w:r w:rsidRPr="0046652B">
        <w:rPr>
          <w:rFonts w:asciiTheme="minorHAnsi" w:hAnsiTheme="minorHAnsi" w:cstheme="minorHAnsi"/>
        </w:rPr>
        <w:t>5.</w:t>
      </w:r>
      <w:r>
        <w:rPr>
          <w:rFonts w:asciiTheme="minorHAnsi" w:hAnsiTheme="minorHAnsi" w:cstheme="minorHAnsi"/>
        </w:rPr>
        <w:t>5</w:t>
      </w:r>
      <w:r w:rsidRPr="0046652B">
        <w:rPr>
          <w:rFonts w:asciiTheme="minorHAnsi" w:hAnsiTheme="minorHAnsi" w:cstheme="minorHAnsi"/>
        </w:rPr>
        <w:t xml:space="preserve"> </w:t>
      </w:r>
      <w:r w:rsidRPr="0046652B">
        <w:rPr>
          <w:rFonts w:asciiTheme="minorHAnsi" w:hAnsiTheme="minorHAnsi" w:cstheme="minorHAnsi"/>
        </w:rPr>
        <w:tab/>
      </w:r>
      <w:r w:rsidR="00855452">
        <w:rPr>
          <w:rFonts w:asciiTheme="minorHAnsi" w:hAnsiTheme="minorHAnsi" w:cstheme="minorHAnsi"/>
        </w:rPr>
        <w:t>Request to expand the Transportation District to include the Pontiac Commercial Development Subdivision</w:t>
      </w:r>
    </w:p>
    <w:p w14:paraId="51A84DA5" w14:textId="47C7F89C" w:rsidR="00EF3DEC" w:rsidRDefault="00F86590" w:rsidP="00EF3DEC">
      <w:pPr>
        <w:ind w:left="1440" w:right="47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</w:rPr>
        <w:t>Recommendation</w:t>
      </w:r>
      <w:r>
        <w:rPr>
          <w:rFonts w:asciiTheme="minorHAnsi" w:hAnsiTheme="minorHAnsi" w:cstheme="minorHAnsi"/>
        </w:rPr>
        <w:t>:</w:t>
      </w:r>
      <w:r w:rsidR="00855452">
        <w:rPr>
          <w:rFonts w:asciiTheme="minorHAnsi" w:hAnsiTheme="minorHAnsi" w:cstheme="minorHAnsi"/>
        </w:rPr>
        <w:t xml:space="preserve"> Adopt Resolution 23-06 enlarging the Missoula Urban Transportation District to include the Pontiac Commercial Development Subdivision.</w:t>
      </w:r>
    </w:p>
    <w:p w14:paraId="52A8FCB3" w14:textId="77777777" w:rsidR="008E6581" w:rsidRDefault="008E6581" w:rsidP="008E6581">
      <w:pPr>
        <w:ind w:firstLine="720"/>
        <w:rPr>
          <w:rFonts w:asciiTheme="minorHAnsi" w:hAnsiTheme="minorHAnsi" w:cstheme="minorHAnsi"/>
        </w:rPr>
      </w:pPr>
    </w:p>
    <w:p w14:paraId="54F4529F" w14:textId="3950D223" w:rsidR="008A0F2B" w:rsidRPr="0046652B" w:rsidRDefault="0082064E" w:rsidP="00813E85">
      <w:pPr>
        <w:ind w:left="90" w:right="475"/>
        <w:jc w:val="both"/>
        <w:rPr>
          <w:rFonts w:asciiTheme="minorHAnsi" w:hAnsiTheme="minorHAnsi" w:cstheme="minorHAnsi"/>
        </w:rPr>
      </w:pPr>
      <w:r w:rsidRPr="0046652B">
        <w:rPr>
          <w:rFonts w:asciiTheme="minorHAnsi" w:hAnsiTheme="minorHAnsi" w:cstheme="minorHAnsi"/>
        </w:rPr>
        <w:t>6</w:t>
      </w:r>
      <w:r w:rsidR="00D04AE4" w:rsidRPr="0046652B">
        <w:rPr>
          <w:rFonts w:asciiTheme="minorHAnsi" w:hAnsiTheme="minorHAnsi" w:cstheme="minorHAnsi"/>
        </w:rPr>
        <w:t>.0</w:t>
      </w:r>
      <w:r w:rsidRPr="0046652B">
        <w:rPr>
          <w:rFonts w:asciiTheme="minorHAnsi" w:hAnsiTheme="minorHAnsi" w:cstheme="minorHAnsi"/>
        </w:rPr>
        <w:t xml:space="preserve"> </w:t>
      </w:r>
      <w:r w:rsidR="00370730" w:rsidRPr="0046652B">
        <w:rPr>
          <w:rFonts w:asciiTheme="minorHAnsi" w:hAnsiTheme="minorHAnsi" w:cstheme="minorHAnsi"/>
        </w:rPr>
        <w:tab/>
        <w:t>Adjournment</w:t>
      </w:r>
      <w:r w:rsidR="001D7598" w:rsidRPr="0046652B">
        <w:rPr>
          <w:rFonts w:asciiTheme="minorHAnsi" w:hAnsiTheme="minorHAnsi" w:cstheme="minorHAnsi"/>
        </w:rPr>
        <w:t xml:space="preserve"> </w:t>
      </w:r>
      <w:r w:rsidR="00C53FFE" w:rsidRPr="0046652B">
        <w:rPr>
          <w:rFonts w:asciiTheme="minorHAnsi" w:hAnsiTheme="minorHAnsi" w:cstheme="minorHAnsi"/>
          <w:i/>
          <w:iCs/>
          <w:color w:val="0070C0"/>
        </w:rPr>
        <w:t>(2:00)</w:t>
      </w:r>
    </w:p>
    <w:sectPr w:rsidR="008A0F2B" w:rsidRPr="0046652B" w:rsidSect="00B9698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6F6D7" w14:textId="77777777" w:rsidR="00862B62" w:rsidRDefault="00862B62">
      <w:r>
        <w:separator/>
      </w:r>
    </w:p>
  </w:endnote>
  <w:endnote w:type="continuationSeparator" w:id="0">
    <w:p w14:paraId="0350613C" w14:textId="77777777" w:rsidR="00862B62" w:rsidRDefault="00862B62">
      <w:r>
        <w:continuationSeparator/>
      </w:r>
    </w:p>
  </w:endnote>
  <w:endnote w:type="continuationNotice" w:id="1">
    <w:p w14:paraId="7B314284" w14:textId="77777777" w:rsidR="00862B62" w:rsidRDefault="00862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F51EE" w14:textId="77777777" w:rsidR="002B4A01" w:rsidRDefault="002B4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27069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29CA32" w14:textId="5AA0C66A" w:rsidR="002B4A01" w:rsidRDefault="002B4A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2778C8" w14:textId="77777777" w:rsidR="004B1716" w:rsidRDefault="004B1716" w:rsidP="0007635E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91EB" w14:textId="77777777" w:rsidR="002B4A01" w:rsidRDefault="002B4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9FD26" w14:textId="77777777" w:rsidR="00862B62" w:rsidRDefault="00862B62">
      <w:r>
        <w:separator/>
      </w:r>
    </w:p>
  </w:footnote>
  <w:footnote w:type="continuationSeparator" w:id="0">
    <w:p w14:paraId="36616F45" w14:textId="77777777" w:rsidR="00862B62" w:rsidRDefault="00862B62">
      <w:r>
        <w:continuationSeparator/>
      </w:r>
    </w:p>
  </w:footnote>
  <w:footnote w:type="continuationNotice" w:id="1">
    <w:p w14:paraId="569C680A" w14:textId="77777777" w:rsidR="00862B62" w:rsidRDefault="00862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E2F47" w14:textId="77777777" w:rsidR="002B4A01" w:rsidRDefault="002B4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1F9C9" w14:textId="77777777" w:rsidR="002B4A01" w:rsidRDefault="002B4A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496AF" w14:textId="77777777" w:rsidR="002B4A01" w:rsidRDefault="002B4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C0635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9434F"/>
    <w:multiLevelType w:val="hybridMultilevel"/>
    <w:tmpl w:val="2BE65CE4"/>
    <w:lvl w:ilvl="0" w:tplc="6496243A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BD39AF"/>
    <w:multiLevelType w:val="multilevel"/>
    <w:tmpl w:val="4CA01020"/>
    <w:lvl w:ilvl="0">
      <w:start w:val="6"/>
      <w:numFmt w:val="decimal"/>
      <w:lvlText w:val="%1"/>
      <w:lvlJc w:val="left"/>
      <w:pPr>
        <w:ind w:left="324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1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3" w15:restartNumberingAfterBreak="0">
    <w:nsid w:val="0DAB11BE"/>
    <w:multiLevelType w:val="multilevel"/>
    <w:tmpl w:val="D1424D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4" w15:restartNumberingAfterBreak="0">
    <w:nsid w:val="0E95154D"/>
    <w:multiLevelType w:val="multilevel"/>
    <w:tmpl w:val="A3CC60B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5" w15:restartNumberingAfterBreak="0">
    <w:nsid w:val="126C5FE2"/>
    <w:multiLevelType w:val="singleLevel"/>
    <w:tmpl w:val="CE6CB828"/>
    <w:lvl w:ilvl="0">
      <w:start w:val="1"/>
      <w:numFmt w:val="upperLetter"/>
      <w:pStyle w:val="Heading7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3764630"/>
    <w:multiLevelType w:val="multilevel"/>
    <w:tmpl w:val="C7AC9A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5249CF"/>
    <w:multiLevelType w:val="multilevel"/>
    <w:tmpl w:val="B2C022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8" w15:restartNumberingAfterBreak="0">
    <w:nsid w:val="2A1231B4"/>
    <w:multiLevelType w:val="multilevel"/>
    <w:tmpl w:val="F3A4A2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9" w15:restartNumberingAfterBreak="0">
    <w:nsid w:val="2B3544E1"/>
    <w:multiLevelType w:val="multilevel"/>
    <w:tmpl w:val="A7DA0AD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0" w15:restartNumberingAfterBreak="0">
    <w:nsid w:val="32495F27"/>
    <w:multiLevelType w:val="singleLevel"/>
    <w:tmpl w:val="5D6EE2B0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43801D6"/>
    <w:multiLevelType w:val="multilevel"/>
    <w:tmpl w:val="2A3246A4"/>
    <w:lvl w:ilvl="0">
      <w:start w:val="1"/>
      <w:numFmt w:val="decimal"/>
      <w:lvlText w:val="%1.0"/>
      <w:lvlJc w:val="left"/>
      <w:pPr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  <w:i w:val="0"/>
        <w:color w:val="auto"/>
      </w:rPr>
    </w:lvl>
  </w:abstractNum>
  <w:abstractNum w:abstractNumId="12" w15:restartNumberingAfterBreak="0">
    <w:nsid w:val="35F948E0"/>
    <w:multiLevelType w:val="multilevel"/>
    <w:tmpl w:val="EFE4B7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3" w15:restartNumberingAfterBreak="0">
    <w:nsid w:val="39EA0123"/>
    <w:multiLevelType w:val="singleLevel"/>
    <w:tmpl w:val="A6FC7D1A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9FF245F"/>
    <w:multiLevelType w:val="multilevel"/>
    <w:tmpl w:val="0316A5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5" w15:restartNumberingAfterBreak="0">
    <w:nsid w:val="3BA73EE7"/>
    <w:multiLevelType w:val="multilevel"/>
    <w:tmpl w:val="A45494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6" w15:restartNumberingAfterBreak="0">
    <w:nsid w:val="3E4F0FE4"/>
    <w:multiLevelType w:val="multilevel"/>
    <w:tmpl w:val="6AC210D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720" w:hanging="1800"/>
      </w:pPr>
      <w:rPr>
        <w:rFonts w:hint="default"/>
      </w:rPr>
    </w:lvl>
  </w:abstractNum>
  <w:abstractNum w:abstractNumId="17" w15:restartNumberingAfterBreak="0">
    <w:nsid w:val="45D82F15"/>
    <w:multiLevelType w:val="multilevel"/>
    <w:tmpl w:val="D97613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8" w15:restartNumberingAfterBreak="0">
    <w:nsid w:val="5DD63586"/>
    <w:multiLevelType w:val="multilevel"/>
    <w:tmpl w:val="367480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19" w15:restartNumberingAfterBreak="0">
    <w:nsid w:val="638B1AFF"/>
    <w:multiLevelType w:val="multilevel"/>
    <w:tmpl w:val="90F20F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0" w15:restartNumberingAfterBreak="0">
    <w:nsid w:val="688B6810"/>
    <w:multiLevelType w:val="multilevel"/>
    <w:tmpl w:val="091CEB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E5D25FD"/>
    <w:multiLevelType w:val="multilevel"/>
    <w:tmpl w:val="0C9064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2" w15:restartNumberingAfterBreak="0">
    <w:nsid w:val="741A49B5"/>
    <w:multiLevelType w:val="singleLevel"/>
    <w:tmpl w:val="91365AA2"/>
    <w:lvl w:ilvl="0">
      <w:start w:val="1"/>
      <w:numFmt w:val="upperLetter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</w:abstractNum>
  <w:abstractNum w:abstractNumId="23" w15:restartNumberingAfterBreak="0">
    <w:nsid w:val="74A94FB4"/>
    <w:multiLevelType w:val="multilevel"/>
    <w:tmpl w:val="CD26AFC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7C345BD"/>
    <w:multiLevelType w:val="multilevel"/>
    <w:tmpl w:val="736EC6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25" w15:restartNumberingAfterBreak="0">
    <w:nsid w:val="79D47FDA"/>
    <w:multiLevelType w:val="hybridMultilevel"/>
    <w:tmpl w:val="7D720D36"/>
    <w:lvl w:ilvl="0" w:tplc="DA7A3AAE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103333697">
    <w:abstractNumId w:val="5"/>
    <w:lvlOverride w:ilvl="0">
      <w:startOverride w:val="1"/>
    </w:lvlOverride>
  </w:num>
  <w:num w:numId="2" w16cid:durableId="705452098">
    <w:abstractNumId w:val="13"/>
    <w:lvlOverride w:ilvl="0">
      <w:startOverride w:val="1"/>
    </w:lvlOverride>
  </w:num>
  <w:num w:numId="3" w16cid:durableId="510491753">
    <w:abstractNumId w:val="10"/>
    <w:lvlOverride w:ilvl="0">
      <w:startOverride w:val="1"/>
    </w:lvlOverride>
  </w:num>
  <w:num w:numId="4" w16cid:durableId="1828017239">
    <w:abstractNumId w:val="22"/>
    <w:lvlOverride w:ilvl="0">
      <w:startOverride w:val="1"/>
    </w:lvlOverride>
  </w:num>
  <w:num w:numId="5" w16cid:durableId="1605261873">
    <w:abstractNumId w:val="25"/>
  </w:num>
  <w:num w:numId="6" w16cid:durableId="1057587002">
    <w:abstractNumId w:val="1"/>
  </w:num>
  <w:num w:numId="7" w16cid:durableId="997733394">
    <w:abstractNumId w:val="19"/>
  </w:num>
  <w:num w:numId="8" w16cid:durableId="1120535631">
    <w:abstractNumId w:val="12"/>
  </w:num>
  <w:num w:numId="9" w16cid:durableId="1634674413">
    <w:abstractNumId w:val="9"/>
  </w:num>
  <w:num w:numId="10" w16cid:durableId="453259070">
    <w:abstractNumId w:val="18"/>
  </w:num>
  <w:num w:numId="11" w16cid:durableId="1371760955">
    <w:abstractNumId w:val="20"/>
  </w:num>
  <w:num w:numId="12" w16cid:durableId="1917395249">
    <w:abstractNumId w:val="17"/>
  </w:num>
  <w:num w:numId="13" w16cid:durableId="39408196">
    <w:abstractNumId w:val="23"/>
  </w:num>
  <w:num w:numId="14" w16cid:durableId="2036954891">
    <w:abstractNumId w:val="6"/>
  </w:num>
  <w:num w:numId="15" w16cid:durableId="1000350569">
    <w:abstractNumId w:val="3"/>
  </w:num>
  <w:num w:numId="16" w16cid:durableId="50733939">
    <w:abstractNumId w:val="7"/>
  </w:num>
  <w:num w:numId="17" w16cid:durableId="1650133832">
    <w:abstractNumId w:val="15"/>
  </w:num>
  <w:num w:numId="18" w16cid:durableId="451442878">
    <w:abstractNumId w:val="21"/>
  </w:num>
  <w:num w:numId="19" w16cid:durableId="1161584499">
    <w:abstractNumId w:val="4"/>
  </w:num>
  <w:num w:numId="20" w16cid:durableId="1603801075">
    <w:abstractNumId w:val="14"/>
  </w:num>
  <w:num w:numId="21" w16cid:durableId="1434209449">
    <w:abstractNumId w:val="24"/>
  </w:num>
  <w:num w:numId="22" w16cid:durableId="896623006">
    <w:abstractNumId w:val="2"/>
  </w:num>
  <w:num w:numId="23" w16cid:durableId="1720548677">
    <w:abstractNumId w:val="16"/>
  </w:num>
  <w:num w:numId="24" w16cid:durableId="670252465">
    <w:abstractNumId w:val="8"/>
  </w:num>
  <w:num w:numId="25" w16cid:durableId="1506702103">
    <w:abstractNumId w:val="0"/>
  </w:num>
  <w:num w:numId="26" w16cid:durableId="21305122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LI0NzU3MzEyNDFW0lEKTi0uzszPAykwtKwFANgja3UtAAAA"/>
  </w:docVars>
  <w:rsids>
    <w:rsidRoot w:val="007D7284"/>
    <w:rsid w:val="00002B74"/>
    <w:rsid w:val="000054C6"/>
    <w:rsid w:val="00006E34"/>
    <w:rsid w:val="00012830"/>
    <w:rsid w:val="000148E0"/>
    <w:rsid w:val="00014BD7"/>
    <w:rsid w:val="00016127"/>
    <w:rsid w:val="00024FA9"/>
    <w:rsid w:val="00026CB7"/>
    <w:rsid w:val="000314A5"/>
    <w:rsid w:val="000332D2"/>
    <w:rsid w:val="00033639"/>
    <w:rsid w:val="00033C81"/>
    <w:rsid w:val="000353C4"/>
    <w:rsid w:val="00037C92"/>
    <w:rsid w:val="00037CD9"/>
    <w:rsid w:val="00040F45"/>
    <w:rsid w:val="000415AC"/>
    <w:rsid w:val="00042695"/>
    <w:rsid w:val="00046BA6"/>
    <w:rsid w:val="00050B77"/>
    <w:rsid w:val="00053410"/>
    <w:rsid w:val="00056AB2"/>
    <w:rsid w:val="0005750F"/>
    <w:rsid w:val="00060E10"/>
    <w:rsid w:val="00061BAC"/>
    <w:rsid w:val="0006220A"/>
    <w:rsid w:val="000652C4"/>
    <w:rsid w:val="000663D2"/>
    <w:rsid w:val="00067894"/>
    <w:rsid w:val="00070ACF"/>
    <w:rsid w:val="0007414E"/>
    <w:rsid w:val="000752FB"/>
    <w:rsid w:val="0007635E"/>
    <w:rsid w:val="0007702C"/>
    <w:rsid w:val="0008043B"/>
    <w:rsid w:val="00081810"/>
    <w:rsid w:val="00081F05"/>
    <w:rsid w:val="00083F72"/>
    <w:rsid w:val="000856FE"/>
    <w:rsid w:val="00085DB8"/>
    <w:rsid w:val="0008744F"/>
    <w:rsid w:val="00087CFA"/>
    <w:rsid w:val="00090AAA"/>
    <w:rsid w:val="00094419"/>
    <w:rsid w:val="00096F6B"/>
    <w:rsid w:val="00097E44"/>
    <w:rsid w:val="000A0479"/>
    <w:rsid w:val="000A1780"/>
    <w:rsid w:val="000A24C0"/>
    <w:rsid w:val="000A2ADA"/>
    <w:rsid w:val="000A45BB"/>
    <w:rsid w:val="000A68F7"/>
    <w:rsid w:val="000A7A2D"/>
    <w:rsid w:val="000B1DA9"/>
    <w:rsid w:val="000B22C2"/>
    <w:rsid w:val="000B2D10"/>
    <w:rsid w:val="000B415A"/>
    <w:rsid w:val="000B4412"/>
    <w:rsid w:val="000B5307"/>
    <w:rsid w:val="000C4052"/>
    <w:rsid w:val="000C7620"/>
    <w:rsid w:val="000C79F6"/>
    <w:rsid w:val="000C7B1D"/>
    <w:rsid w:val="000C7C80"/>
    <w:rsid w:val="000D0D5E"/>
    <w:rsid w:val="000D3FC7"/>
    <w:rsid w:val="000D414A"/>
    <w:rsid w:val="000D4AEC"/>
    <w:rsid w:val="000D635D"/>
    <w:rsid w:val="000D71C6"/>
    <w:rsid w:val="000E07C4"/>
    <w:rsid w:val="000E18A9"/>
    <w:rsid w:val="000E2039"/>
    <w:rsid w:val="000E52A3"/>
    <w:rsid w:val="000E6A78"/>
    <w:rsid w:val="000F0508"/>
    <w:rsid w:val="000F1BC1"/>
    <w:rsid w:val="000F2BEF"/>
    <w:rsid w:val="000F35A2"/>
    <w:rsid w:val="000F4195"/>
    <w:rsid w:val="000F5419"/>
    <w:rsid w:val="000F5A1E"/>
    <w:rsid w:val="000F6EBB"/>
    <w:rsid w:val="00103D84"/>
    <w:rsid w:val="00106647"/>
    <w:rsid w:val="001075A4"/>
    <w:rsid w:val="00110BF5"/>
    <w:rsid w:val="001159DF"/>
    <w:rsid w:val="00115AA1"/>
    <w:rsid w:val="001163FF"/>
    <w:rsid w:val="00120B89"/>
    <w:rsid w:val="001215FF"/>
    <w:rsid w:val="00122AF5"/>
    <w:rsid w:val="00124C17"/>
    <w:rsid w:val="00125C6D"/>
    <w:rsid w:val="00127315"/>
    <w:rsid w:val="00127CBD"/>
    <w:rsid w:val="00132FBB"/>
    <w:rsid w:val="00134F10"/>
    <w:rsid w:val="00135818"/>
    <w:rsid w:val="00137F84"/>
    <w:rsid w:val="001401E8"/>
    <w:rsid w:val="00145355"/>
    <w:rsid w:val="00145AA8"/>
    <w:rsid w:val="00146259"/>
    <w:rsid w:val="00147038"/>
    <w:rsid w:val="00150D7F"/>
    <w:rsid w:val="00152E3F"/>
    <w:rsid w:val="001540F9"/>
    <w:rsid w:val="00155265"/>
    <w:rsid w:val="001555E7"/>
    <w:rsid w:val="001604BC"/>
    <w:rsid w:val="001614F0"/>
    <w:rsid w:val="00161A7A"/>
    <w:rsid w:val="00161E4B"/>
    <w:rsid w:val="0016342E"/>
    <w:rsid w:val="00164A5B"/>
    <w:rsid w:val="001655E2"/>
    <w:rsid w:val="00165B05"/>
    <w:rsid w:val="00166D67"/>
    <w:rsid w:val="00167576"/>
    <w:rsid w:val="00171198"/>
    <w:rsid w:val="00171622"/>
    <w:rsid w:val="0017234E"/>
    <w:rsid w:val="00175558"/>
    <w:rsid w:val="001804DA"/>
    <w:rsid w:val="00183160"/>
    <w:rsid w:val="00183E54"/>
    <w:rsid w:val="00184E81"/>
    <w:rsid w:val="00185D2E"/>
    <w:rsid w:val="0019046B"/>
    <w:rsid w:val="00192A38"/>
    <w:rsid w:val="001953BB"/>
    <w:rsid w:val="00195AEA"/>
    <w:rsid w:val="0019798C"/>
    <w:rsid w:val="001A2F3C"/>
    <w:rsid w:val="001A3219"/>
    <w:rsid w:val="001A35C9"/>
    <w:rsid w:val="001A4440"/>
    <w:rsid w:val="001A55A1"/>
    <w:rsid w:val="001A7621"/>
    <w:rsid w:val="001B1C66"/>
    <w:rsid w:val="001B1C8F"/>
    <w:rsid w:val="001B2650"/>
    <w:rsid w:val="001B34A4"/>
    <w:rsid w:val="001B3599"/>
    <w:rsid w:val="001B6C5C"/>
    <w:rsid w:val="001B7102"/>
    <w:rsid w:val="001B7769"/>
    <w:rsid w:val="001C00B5"/>
    <w:rsid w:val="001C3073"/>
    <w:rsid w:val="001C417F"/>
    <w:rsid w:val="001C418F"/>
    <w:rsid w:val="001C70F3"/>
    <w:rsid w:val="001C73D4"/>
    <w:rsid w:val="001C7729"/>
    <w:rsid w:val="001C7E3A"/>
    <w:rsid w:val="001D10C8"/>
    <w:rsid w:val="001D267F"/>
    <w:rsid w:val="001D7598"/>
    <w:rsid w:val="001E08D2"/>
    <w:rsid w:val="001E1737"/>
    <w:rsid w:val="001E5BDA"/>
    <w:rsid w:val="001E60D2"/>
    <w:rsid w:val="001E78E5"/>
    <w:rsid w:val="001F344E"/>
    <w:rsid w:val="001F50EB"/>
    <w:rsid w:val="001F5514"/>
    <w:rsid w:val="00200C0C"/>
    <w:rsid w:val="0020161D"/>
    <w:rsid w:val="00203A23"/>
    <w:rsid w:val="00205764"/>
    <w:rsid w:val="00210240"/>
    <w:rsid w:val="002103AD"/>
    <w:rsid w:val="00211F3A"/>
    <w:rsid w:val="0021566E"/>
    <w:rsid w:val="0022045E"/>
    <w:rsid w:val="0022400A"/>
    <w:rsid w:val="00231660"/>
    <w:rsid w:val="002424E0"/>
    <w:rsid w:val="002439C4"/>
    <w:rsid w:val="00246494"/>
    <w:rsid w:val="00247D2B"/>
    <w:rsid w:val="002514B4"/>
    <w:rsid w:val="0025300C"/>
    <w:rsid w:val="00254C81"/>
    <w:rsid w:val="00256879"/>
    <w:rsid w:val="00257BB2"/>
    <w:rsid w:val="00260485"/>
    <w:rsid w:val="00262389"/>
    <w:rsid w:val="002630A5"/>
    <w:rsid w:val="002640C2"/>
    <w:rsid w:val="002662E3"/>
    <w:rsid w:val="002670C8"/>
    <w:rsid w:val="002705DB"/>
    <w:rsid w:val="00271A4D"/>
    <w:rsid w:val="00271FE9"/>
    <w:rsid w:val="0027389E"/>
    <w:rsid w:val="002739DC"/>
    <w:rsid w:val="00275670"/>
    <w:rsid w:val="0027567A"/>
    <w:rsid w:val="002800E6"/>
    <w:rsid w:val="00285129"/>
    <w:rsid w:val="00286227"/>
    <w:rsid w:val="002869B9"/>
    <w:rsid w:val="00287C3B"/>
    <w:rsid w:val="0029097F"/>
    <w:rsid w:val="002959A5"/>
    <w:rsid w:val="002A00D1"/>
    <w:rsid w:val="002A02AF"/>
    <w:rsid w:val="002A4416"/>
    <w:rsid w:val="002B06FB"/>
    <w:rsid w:val="002B25D2"/>
    <w:rsid w:val="002B29D6"/>
    <w:rsid w:val="002B4A01"/>
    <w:rsid w:val="002B50C7"/>
    <w:rsid w:val="002B78EC"/>
    <w:rsid w:val="002C11C0"/>
    <w:rsid w:val="002C34A4"/>
    <w:rsid w:val="002C712A"/>
    <w:rsid w:val="002D1F0A"/>
    <w:rsid w:val="002D6566"/>
    <w:rsid w:val="002D7A45"/>
    <w:rsid w:val="002E178E"/>
    <w:rsid w:val="002E1E1F"/>
    <w:rsid w:val="002E1F64"/>
    <w:rsid w:val="002E32C0"/>
    <w:rsid w:val="002E54E1"/>
    <w:rsid w:val="002F2FC8"/>
    <w:rsid w:val="00303E2C"/>
    <w:rsid w:val="0030664D"/>
    <w:rsid w:val="0030767E"/>
    <w:rsid w:val="00310807"/>
    <w:rsid w:val="00311943"/>
    <w:rsid w:val="0031421C"/>
    <w:rsid w:val="0031451D"/>
    <w:rsid w:val="0031733E"/>
    <w:rsid w:val="0032044F"/>
    <w:rsid w:val="00320ACD"/>
    <w:rsid w:val="0032148B"/>
    <w:rsid w:val="003221C9"/>
    <w:rsid w:val="00323598"/>
    <w:rsid w:val="00324048"/>
    <w:rsid w:val="00326AA2"/>
    <w:rsid w:val="003276F5"/>
    <w:rsid w:val="0033138E"/>
    <w:rsid w:val="0033406E"/>
    <w:rsid w:val="00340FBD"/>
    <w:rsid w:val="003443C5"/>
    <w:rsid w:val="00345A80"/>
    <w:rsid w:val="00350FE8"/>
    <w:rsid w:val="003510DE"/>
    <w:rsid w:val="003527DC"/>
    <w:rsid w:val="00354084"/>
    <w:rsid w:val="003543D5"/>
    <w:rsid w:val="00362ADA"/>
    <w:rsid w:val="0036372B"/>
    <w:rsid w:val="00363D41"/>
    <w:rsid w:val="003658E9"/>
    <w:rsid w:val="00365E77"/>
    <w:rsid w:val="0036604C"/>
    <w:rsid w:val="0036609A"/>
    <w:rsid w:val="00366345"/>
    <w:rsid w:val="00366676"/>
    <w:rsid w:val="00366DEE"/>
    <w:rsid w:val="0036750A"/>
    <w:rsid w:val="003701C7"/>
    <w:rsid w:val="00370730"/>
    <w:rsid w:val="0037153A"/>
    <w:rsid w:val="00372E47"/>
    <w:rsid w:val="00373723"/>
    <w:rsid w:val="0037515B"/>
    <w:rsid w:val="00375DB3"/>
    <w:rsid w:val="003771BD"/>
    <w:rsid w:val="00382130"/>
    <w:rsid w:val="00383C11"/>
    <w:rsid w:val="00385AE4"/>
    <w:rsid w:val="00386539"/>
    <w:rsid w:val="00387458"/>
    <w:rsid w:val="00387D0F"/>
    <w:rsid w:val="00390715"/>
    <w:rsid w:val="00391061"/>
    <w:rsid w:val="00393E44"/>
    <w:rsid w:val="0039416C"/>
    <w:rsid w:val="0039448B"/>
    <w:rsid w:val="00395731"/>
    <w:rsid w:val="0039743C"/>
    <w:rsid w:val="00397E6A"/>
    <w:rsid w:val="003A07A9"/>
    <w:rsid w:val="003A0CDA"/>
    <w:rsid w:val="003A0E95"/>
    <w:rsid w:val="003A23D8"/>
    <w:rsid w:val="003A2A77"/>
    <w:rsid w:val="003A37B3"/>
    <w:rsid w:val="003A56AA"/>
    <w:rsid w:val="003B023E"/>
    <w:rsid w:val="003B31D7"/>
    <w:rsid w:val="003B5622"/>
    <w:rsid w:val="003B579F"/>
    <w:rsid w:val="003C162C"/>
    <w:rsid w:val="003C312E"/>
    <w:rsid w:val="003C3317"/>
    <w:rsid w:val="003C37E0"/>
    <w:rsid w:val="003C3CD1"/>
    <w:rsid w:val="003C4D24"/>
    <w:rsid w:val="003C5A73"/>
    <w:rsid w:val="003C79DB"/>
    <w:rsid w:val="003D3629"/>
    <w:rsid w:val="003D5822"/>
    <w:rsid w:val="003D6D0F"/>
    <w:rsid w:val="003E228D"/>
    <w:rsid w:val="003E41F5"/>
    <w:rsid w:val="003E56F5"/>
    <w:rsid w:val="003E62E9"/>
    <w:rsid w:val="003E63D1"/>
    <w:rsid w:val="003E6CD1"/>
    <w:rsid w:val="003F15A6"/>
    <w:rsid w:val="003F38DC"/>
    <w:rsid w:val="003F5F31"/>
    <w:rsid w:val="003F7AA8"/>
    <w:rsid w:val="003F7D93"/>
    <w:rsid w:val="004002BE"/>
    <w:rsid w:val="00401946"/>
    <w:rsid w:val="00404B18"/>
    <w:rsid w:val="00404B94"/>
    <w:rsid w:val="0040616E"/>
    <w:rsid w:val="0040764D"/>
    <w:rsid w:val="00411263"/>
    <w:rsid w:val="00411444"/>
    <w:rsid w:val="00414D3A"/>
    <w:rsid w:val="004152B3"/>
    <w:rsid w:val="004153EE"/>
    <w:rsid w:val="00415AFB"/>
    <w:rsid w:val="00416B36"/>
    <w:rsid w:val="00422DF2"/>
    <w:rsid w:val="004230A0"/>
    <w:rsid w:val="00431A7C"/>
    <w:rsid w:val="00432B9A"/>
    <w:rsid w:val="004332F4"/>
    <w:rsid w:val="00436987"/>
    <w:rsid w:val="00437939"/>
    <w:rsid w:val="00443281"/>
    <w:rsid w:val="0044467A"/>
    <w:rsid w:val="00444D02"/>
    <w:rsid w:val="00451B07"/>
    <w:rsid w:val="00452760"/>
    <w:rsid w:val="0045624D"/>
    <w:rsid w:val="00456556"/>
    <w:rsid w:val="00456A51"/>
    <w:rsid w:val="0045774D"/>
    <w:rsid w:val="004579B0"/>
    <w:rsid w:val="004607A0"/>
    <w:rsid w:val="00460A57"/>
    <w:rsid w:val="004641F4"/>
    <w:rsid w:val="004643A2"/>
    <w:rsid w:val="00465771"/>
    <w:rsid w:val="0046652B"/>
    <w:rsid w:val="00466642"/>
    <w:rsid w:val="004668B8"/>
    <w:rsid w:val="00466D20"/>
    <w:rsid w:val="00467EE9"/>
    <w:rsid w:val="00470DB0"/>
    <w:rsid w:val="0047410A"/>
    <w:rsid w:val="004749AC"/>
    <w:rsid w:val="004754D6"/>
    <w:rsid w:val="00483291"/>
    <w:rsid w:val="00486305"/>
    <w:rsid w:val="00486C17"/>
    <w:rsid w:val="004902B8"/>
    <w:rsid w:val="0049082A"/>
    <w:rsid w:val="00491215"/>
    <w:rsid w:val="004927DB"/>
    <w:rsid w:val="0049310A"/>
    <w:rsid w:val="004952F6"/>
    <w:rsid w:val="00495992"/>
    <w:rsid w:val="00495B2B"/>
    <w:rsid w:val="00496D64"/>
    <w:rsid w:val="004A6327"/>
    <w:rsid w:val="004A6A43"/>
    <w:rsid w:val="004A71F3"/>
    <w:rsid w:val="004B1716"/>
    <w:rsid w:val="004B3676"/>
    <w:rsid w:val="004B4E51"/>
    <w:rsid w:val="004B7A8F"/>
    <w:rsid w:val="004C24C6"/>
    <w:rsid w:val="004C28B4"/>
    <w:rsid w:val="004C3BDB"/>
    <w:rsid w:val="004C6A06"/>
    <w:rsid w:val="004D136D"/>
    <w:rsid w:val="004D201B"/>
    <w:rsid w:val="004D2E22"/>
    <w:rsid w:val="004D4EE4"/>
    <w:rsid w:val="004D520B"/>
    <w:rsid w:val="004D57BB"/>
    <w:rsid w:val="004E1082"/>
    <w:rsid w:val="004E34C6"/>
    <w:rsid w:val="004E519E"/>
    <w:rsid w:val="004F37D8"/>
    <w:rsid w:val="004F7BBF"/>
    <w:rsid w:val="005010C7"/>
    <w:rsid w:val="005014B8"/>
    <w:rsid w:val="00502A7E"/>
    <w:rsid w:val="00502F24"/>
    <w:rsid w:val="00503C04"/>
    <w:rsid w:val="00503CA8"/>
    <w:rsid w:val="00504914"/>
    <w:rsid w:val="0050796E"/>
    <w:rsid w:val="00507F29"/>
    <w:rsid w:val="0051505C"/>
    <w:rsid w:val="00517B8B"/>
    <w:rsid w:val="00520BA7"/>
    <w:rsid w:val="0052131B"/>
    <w:rsid w:val="005228EE"/>
    <w:rsid w:val="00522F74"/>
    <w:rsid w:val="00526C33"/>
    <w:rsid w:val="00527F10"/>
    <w:rsid w:val="00532780"/>
    <w:rsid w:val="00533E87"/>
    <w:rsid w:val="00536329"/>
    <w:rsid w:val="00537231"/>
    <w:rsid w:val="0054194E"/>
    <w:rsid w:val="0054482E"/>
    <w:rsid w:val="005475EB"/>
    <w:rsid w:val="00550853"/>
    <w:rsid w:val="00553636"/>
    <w:rsid w:val="0055368A"/>
    <w:rsid w:val="00553A1B"/>
    <w:rsid w:val="005546D5"/>
    <w:rsid w:val="005616CF"/>
    <w:rsid w:val="005634FA"/>
    <w:rsid w:val="00563AD9"/>
    <w:rsid w:val="005654AD"/>
    <w:rsid w:val="00566229"/>
    <w:rsid w:val="00566840"/>
    <w:rsid w:val="005670A0"/>
    <w:rsid w:val="00567A74"/>
    <w:rsid w:val="0057048F"/>
    <w:rsid w:val="0057094D"/>
    <w:rsid w:val="0057480A"/>
    <w:rsid w:val="00575030"/>
    <w:rsid w:val="0057589E"/>
    <w:rsid w:val="0058095B"/>
    <w:rsid w:val="00581E3B"/>
    <w:rsid w:val="0058391B"/>
    <w:rsid w:val="00584D92"/>
    <w:rsid w:val="005901E7"/>
    <w:rsid w:val="00590FAA"/>
    <w:rsid w:val="00591123"/>
    <w:rsid w:val="005914D7"/>
    <w:rsid w:val="00596369"/>
    <w:rsid w:val="00596EA5"/>
    <w:rsid w:val="00597E22"/>
    <w:rsid w:val="005A1258"/>
    <w:rsid w:val="005A14CB"/>
    <w:rsid w:val="005A26D0"/>
    <w:rsid w:val="005A6942"/>
    <w:rsid w:val="005A7618"/>
    <w:rsid w:val="005B076B"/>
    <w:rsid w:val="005B0D26"/>
    <w:rsid w:val="005B41DF"/>
    <w:rsid w:val="005B569B"/>
    <w:rsid w:val="005C00F2"/>
    <w:rsid w:val="005C19DE"/>
    <w:rsid w:val="005C3235"/>
    <w:rsid w:val="005C3D94"/>
    <w:rsid w:val="005C4BAE"/>
    <w:rsid w:val="005D271D"/>
    <w:rsid w:val="005D57F5"/>
    <w:rsid w:val="005D74A8"/>
    <w:rsid w:val="005E0E3F"/>
    <w:rsid w:val="005E1861"/>
    <w:rsid w:val="005E1A86"/>
    <w:rsid w:val="005E1F9D"/>
    <w:rsid w:val="005E343B"/>
    <w:rsid w:val="005E4B87"/>
    <w:rsid w:val="005E5350"/>
    <w:rsid w:val="005E5D79"/>
    <w:rsid w:val="005E604F"/>
    <w:rsid w:val="005F110D"/>
    <w:rsid w:val="005F2927"/>
    <w:rsid w:val="005F491B"/>
    <w:rsid w:val="005F5F07"/>
    <w:rsid w:val="0060206B"/>
    <w:rsid w:val="006031E4"/>
    <w:rsid w:val="0061081D"/>
    <w:rsid w:val="0061154A"/>
    <w:rsid w:val="00611A39"/>
    <w:rsid w:val="00611B04"/>
    <w:rsid w:val="006128DD"/>
    <w:rsid w:val="006168F3"/>
    <w:rsid w:val="00617C95"/>
    <w:rsid w:val="006203EE"/>
    <w:rsid w:val="006241C6"/>
    <w:rsid w:val="00624972"/>
    <w:rsid w:val="0062554E"/>
    <w:rsid w:val="00625A52"/>
    <w:rsid w:val="00625B18"/>
    <w:rsid w:val="006271B8"/>
    <w:rsid w:val="006273F6"/>
    <w:rsid w:val="00630DF0"/>
    <w:rsid w:val="00632716"/>
    <w:rsid w:val="00633449"/>
    <w:rsid w:val="006367BC"/>
    <w:rsid w:val="00636E23"/>
    <w:rsid w:val="00636E68"/>
    <w:rsid w:val="00641F63"/>
    <w:rsid w:val="00644CA2"/>
    <w:rsid w:val="00645723"/>
    <w:rsid w:val="0064726B"/>
    <w:rsid w:val="00652384"/>
    <w:rsid w:val="0065684B"/>
    <w:rsid w:val="006601A6"/>
    <w:rsid w:val="00660231"/>
    <w:rsid w:val="00665987"/>
    <w:rsid w:val="00666793"/>
    <w:rsid w:val="00670228"/>
    <w:rsid w:val="00674C34"/>
    <w:rsid w:val="00676EEA"/>
    <w:rsid w:val="0068192A"/>
    <w:rsid w:val="00682F8D"/>
    <w:rsid w:val="00686207"/>
    <w:rsid w:val="0068654F"/>
    <w:rsid w:val="00686D9C"/>
    <w:rsid w:val="00691AA2"/>
    <w:rsid w:val="00692079"/>
    <w:rsid w:val="00692380"/>
    <w:rsid w:val="006928F6"/>
    <w:rsid w:val="00694E41"/>
    <w:rsid w:val="00696FF5"/>
    <w:rsid w:val="006A0707"/>
    <w:rsid w:val="006A1D05"/>
    <w:rsid w:val="006A20EB"/>
    <w:rsid w:val="006A3BA6"/>
    <w:rsid w:val="006A4142"/>
    <w:rsid w:val="006A63E0"/>
    <w:rsid w:val="006A78E7"/>
    <w:rsid w:val="006B259B"/>
    <w:rsid w:val="006B6122"/>
    <w:rsid w:val="006B7717"/>
    <w:rsid w:val="006B7BD4"/>
    <w:rsid w:val="006C1A59"/>
    <w:rsid w:val="006C2CDB"/>
    <w:rsid w:val="006C2EA1"/>
    <w:rsid w:val="006C3D1F"/>
    <w:rsid w:val="006C5BF2"/>
    <w:rsid w:val="006C62E9"/>
    <w:rsid w:val="006C7282"/>
    <w:rsid w:val="006D0EE9"/>
    <w:rsid w:val="006D3360"/>
    <w:rsid w:val="006D3861"/>
    <w:rsid w:val="006D4EB2"/>
    <w:rsid w:val="006D5B66"/>
    <w:rsid w:val="006D7C6F"/>
    <w:rsid w:val="006E0098"/>
    <w:rsid w:val="006E34B9"/>
    <w:rsid w:val="006E6E42"/>
    <w:rsid w:val="006F50E4"/>
    <w:rsid w:val="00701ABC"/>
    <w:rsid w:val="0070523B"/>
    <w:rsid w:val="007052F9"/>
    <w:rsid w:val="00706B82"/>
    <w:rsid w:val="0071063B"/>
    <w:rsid w:val="007125B7"/>
    <w:rsid w:val="00714C40"/>
    <w:rsid w:val="00715F6C"/>
    <w:rsid w:val="00716148"/>
    <w:rsid w:val="00717668"/>
    <w:rsid w:val="00722712"/>
    <w:rsid w:val="00725545"/>
    <w:rsid w:val="00726270"/>
    <w:rsid w:val="00726C78"/>
    <w:rsid w:val="00734093"/>
    <w:rsid w:val="00734D7E"/>
    <w:rsid w:val="00736BCE"/>
    <w:rsid w:val="007372B0"/>
    <w:rsid w:val="007408FD"/>
    <w:rsid w:val="00742EAD"/>
    <w:rsid w:val="007437E8"/>
    <w:rsid w:val="0074585C"/>
    <w:rsid w:val="00746B42"/>
    <w:rsid w:val="00750CBD"/>
    <w:rsid w:val="00752189"/>
    <w:rsid w:val="00761109"/>
    <w:rsid w:val="00762FAE"/>
    <w:rsid w:val="00763312"/>
    <w:rsid w:val="00763542"/>
    <w:rsid w:val="00763A86"/>
    <w:rsid w:val="007641BE"/>
    <w:rsid w:val="007657D3"/>
    <w:rsid w:val="00770182"/>
    <w:rsid w:val="00770614"/>
    <w:rsid w:val="0077102A"/>
    <w:rsid w:val="00771E1A"/>
    <w:rsid w:val="0077439F"/>
    <w:rsid w:val="00775D9D"/>
    <w:rsid w:val="00777ED6"/>
    <w:rsid w:val="00781578"/>
    <w:rsid w:val="0078479C"/>
    <w:rsid w:val="00785804"/>
    <w:rsid w:val="00786007"/>
    <w:rsid w:val="00790963"/>
    <w:rsid w:val="00791F48"/>
    <w:rsid w:val="0079415B"/>
    <w:rsid w:val="00794210"/>
    <w:rsid w:val="00794BCB"/>
    <w:rsid w:val="00796ACC"/>
    <w:rsid w:val="00796E86"/>
    <w:rsid w:val="007A0754"/>
    <w:rsid w:val="007A0ED5"/>
    <w:rsid w:val="007A4A55"/>
    <w:rsid w:val="007A5B24"/>
    <w:rsid w:val="007A5D4A"/>
    <w:rsid w:val="007A628C"/>
    <w:rsid w:val="007B38BE"/>
    <w:rsid w:val="007B6605"/>
    <w:rsid w:val="007C05A6"/>
    <w:rsid w:val="007C1E01"/>
    <w:rsid w:val="007C2125"/>
    <w:rsid w:val="007C2468"/>
    <w:rsid w:val="007C4754"/>
    <w:rsid w:val="007C4FAF"/>
    <w:rsid w:val="007C71A4"/>
    <w:rsid w:val="007D0548"/>
    <w:rsid w:val="007D1718"/>
    <w:rsid w:val="007D30D0"/>
    <w:rsid w:val="007D59BD"/>
    <w:rsid w:val="007D7284"/>
    <w:rsid w:val="007E03C7"/>
    <w:rsid w:val="007E16A6"/>
    <w:rsid w:val="007E2BD8"/>
    <w:rsid w:val="007E3A00"/>
    <w:rsid w:val="007E4BE9"/>
    <w:rsid w:val="007E6B01"/>
    <w:rsid w:val="007E6D59"/>
    <w:rsid w:val="007F1333"/>
    <w:rsid w:val="007F3597"/>
    <w:rsid w:val="007F6DD6"/>
    <w:rsid w:val="007F7DB7"/>
    <w:rsid w:val="00800074"/>
    <w:rsid w:val="008006E3"/>
    <w:rsid w:val="008023D4"/>
    <w:rsid w:val="00803982"/>
    <w:rsid w:val="00807B5B"/>
    <w:rsid w:val="00813DBD"/>
    <w:rsid w:val="00813E85"/>
    <w:rsid w:val="0081602A"/>
    <w:rsid w:val="00817BD4"/>
    <w:rsid w:val="00817F48"/>
    <w:rsid w:val="00820078"/>
    <w:rsid w:val="0082064E"/>
    <w:rsid w:val="00821323"/>
    <w:rsid w:val="00822A15"/>
    <w:rsid w:val="00824D3A"/>
    <w:rsid w:val="0083058F"/>
    <w:rsid w:val="00832AB3"/>
    <w:rsid w:val="0083369E"/>
    <w:rsid w:val="008336C1"/>
    <w:rsid w:val="00835F72"/>
    <w:rsid w:val="00837574"/>
    <w:rsid w:val="00837B9D"/>
    <w:rsid w:val="00840780"/>
    <w:rsid w:val="00840F75"/>
    <w:rsid w:val="008414CC"/>
    <w:rsid w:val="00842BF4"/>
    <w:rsid w:val="00846D6E"/>
    <w:rsid w:val="008470DF"/>
    <w:rsid w:val="00847873"/>
    <w:rsid w:val="00850D23"/>
    <w:rsid w:val="00851D46"/>
    <w:rsid w:val="0085494B"/>
    <w:rsid w:val="00855452"/>
    <w:rsid w:val="00860490"/>
    <w:rsid w:val="00861FB4"/>
    <w:rsid w:val="00862908"/>
    <w:rsid w:val="00862B62"/>
    <w:rsid w:val="00862E9F"/>
    <w:rsid w:val="0086387E"/>
    <w:rsid w:val="00863E70"/>
    <w:rsid w:val="00865477"/>
    <w:rsid w:val="00866C41"/>
    <w:rsid w:val="00867783"/>
    <w:rsid w:val="00870536"/>
    <w:rsid w:val="00870A03"/>
    <w:rsid w:val="00871061"/>
    <w:rsid w:val="008737FE"/>
    <w:rsid w:val="008768A7"/>
    <w:rsid w:val="00881DBA"/>
    <w:rsid w:val="00881F1A"/>
    <w:rsid w:val="00883CF8"/>
    <w:rsid w:val="008856B8"/>
    <w:rsid w:val="00887790"/>
    <w:rsid w:val="00896FB8"/>
    <w:rsid w:val="008A0F2B"/>
    <w:rsid w:val="008A24D9"/>
    <w:rsid w:val="008A3553"/>
    <w:rsid w:val="008A5AFE"/>
    <w:rsid w:val="008A5F96"/>
    <w:rsid w:val="008A7550"/>
    <w:rsid w:val="008B15A2"/>
    <w:rsid w:val="008B2D94"/>
    <w:rsid w:val="008B5E70"/>
    <w:rsid w:val="008B7EED"/>
    <w:rsid w:val="008C02CC"/>
    <w:rsid w:val="008C3201"/>
    <w:rsid w:val="008C36B6"/>
    <w:rsid w:val="008C413C"/>
    <w:rsid w:val="008C5C1D"/>
    <w:rsid w:val="008D1914"/>
    <w:rsid w:val="008D1C98"/>
    <w:rsid w:val="008D294E"/>
    <w:rsid w:val="008D370A"/>
    <w:rsid w:val="008D3ABD"/>
    <w:rsid w:val="008D40BD"/>
    <w:rsid w:val="008D586F"/>
    <w:rsid w:val="008D5D05"/>
    <w:rsid w:val="008E019D"/>
    <w:rsid w:val="008E04BE"/>
    <w:rsid w:val="008E16ED"/>
    <w:rsid w:val="008E39C6"/>
    <w:rsid w:val="008E3B84"/>
    <w:rsid w:val="008E5331"/>
    <w:rsid w:val="008E58CE"/>
    <w:rsid w:val="008E6581"/>
    <w:rsid w:val="008E77FB"/>
    <w:rsid w:val="008E7901"/>
    <w:rsid w:val="008E7DF3"/>
    <w:rsid w:val="008F008F"/>
    <w:rsid w:val="008F0B53"/>
    <w:rsid w:val="008F21D6"/>
    <w:rsid w:val="008F266C"/>
    <w:rsid w:val="008F2825"/>
    <w:rsid w:val="008F3A89"/>
    <w:rsid w:val="008F4C16"/>
    <w:rsid w:val="0090167F"/>
    <w:rsid w:val="009040FD"/>
    <w:rsid w:val="00904DEC"/>
    <w:rsid w:val="00906D3B"/>
    <w:rsid w:val="00912A27"/>
    <w:rsid w:val="00913EAB"/>
    <w:rsid w:val="009159EF"/>
    <w:rsid w:val="0092146E"/>
    <w:rsid w:val="00921E80"/>
    <w:rsid w:val="009223F4"/>
    <w:rsid w:val="009307C0"/>
    <w:rsid w:val="009319AF"/>
    <w:rsid w:val="009323EA"/>
    <w:rsid w:val="0093468D"/>
    <w:rsid w:val="00934E66"/>
    <w:rsid w:val="009360FF"/>
    <w:rsid w:val="00940560"/>
    <w:rsid w:val="009433AE"/>
    <w:rsid w:val="009435CF"/>
    <w:rsid w:val="00946001"/>
    <w:rsid w:val="00951D17"/>
    <w:rsid w:val="0095522C"/>
    <w:rsid w:val="00957CE1"/>
    <w:rsid w:val="009611AE"/>
    <w:rsid w:val="00971662"/>
    <w:rsid w:val="0097203C"/>
    <w:rsid w:val="00972F3D"/>
    <w:rsid w:val="00974DCB"/>
    <w:rsid w:val="00974FBC"/>
    <w:rsid w:val="00976683"/>
    <w:rsid w:val="00981164"/>
    <w:rsid w:val="00983893"/>
    <w:rsid w:val="00990871"/>
    <w:rsid w:val="009925D9"/>
    <w:rsid w:val="009949C7"/>
    <w:rsid w:val="009A5070"/>
    <w:rsid w:val="009A5F79"/>
    <w:rsid w:val="009A6031"/>
    <w:rsid w:val="009A715F"/>
    <w:rsid w:val="009A71C6"/>
    <w:rsid w:val="009B59F4"/>
    <w:rsid w:val="009C106A"/>
    <w:rsid w:val="009C13D8"/>
    <w:rsid w:val="009C1A66"/>
    <w:rsid w:val="009C2234"/>
    <w:rsid w:val="009C369D"/>
    <w:rsid w:val="009C4CF0"/>
    <w:rsid w:val="009C69A5"/>
    <w:rsid w:val="009C69C1"/>
    <w:rsid w:val="009E325D"/>
    <w:rsid w:val="009E3FD1"/>
    <w:rsid w:val="009E4144"/>
    <w:rsid w:val="009E4CC3"/>
    <w:rsid w:val="009E6C70"/>
    <w:rsid w:val="009E7D62"/>
    <w:rsid w:val="009F14A8"/>
    <w:rsid w:val="009F2ABD"/>
    <w:rsid w:val="009F33BD"/>
    <w:rsid w:val="009F397C"/>
    <w:rsid w:val="009F6725"/>
    <w:rsid w:val="009F6E31"/>
    <w:rsid w:val="00A00283"/>
    <w:rsid w:val="00A013C3"/>
    <w:rsid w:val="00A01585"/>
    <w:rsid w:val="00A06291"/>
    <w:rsid w:val="00A0720E"/>
    <w:rsid w:val="00A10901"/>
    <w:rsid w:val="00A10E7B"/>
    <w:rsid w:val="00A1515E"/>
    <w:rsid w:val="00A178FB"/>
    <w:rsid w:val="00A17AB7"/>
    <w:rsid w:val="00A21778"/>
    <w:rsid w:val="00A24DFD"/>
    <w:rsid w:val="00A300CD"/>
    <w:rsid w:val="00A30535"/>
    <w:rsid w:val="00A31B19"/>
    <w:rsid w:val="00A31FD7"/>
    <w:rsid w:val="00A32ED9"/>
    <w:rsid w:val="00A33F98"/>
    <w:rsid w:val="00A34C9A"/>
    <w:rsid w:val="00A35B56"/>
    <w:rsid w:val="00A37256"/>
    <w:rsid w:val="00A4207D"/>
    <w:rsid w:val="00A420C5"/>
    <w:rsid w:val="00A44C27"/>
    <w:rsid w:val="00A5100C"/>
    <w:rsid w:val="00A52132"/>
    <w:rsid w:val="00A53DF3"/>
    <w:rsid w:val="00A53EA5"/>
    <w:rsid w:val="00A56988"/>
    <w:rsid w:val="00A624B2"/>
    <w:rsid w:val="00A64CC6"/>
    <w:rsid w:val="00A64D19"/>
    <w:rsid w:val="00A656A1"/>
    <w:rsid w:val="00A67751"/>
    <w:rsid w:val="00A73F73"/>
    <w:rsid w:val="00A7624E"/>
    <w:rsid w:val="00A77B10"/>
    <w:rsid w:val="00A82A98"/>
    <w:rsid w:val="00A83672"/>
    <w:rsid w:val="00A8425A"/>
    <w:rsid w:val="00A8545B"/>
    <w:rsid w:val="00A85823"/>
    <w:rsid w:val="00A85AFA"/>
    <w:rsid w:val="00A90A20"/>
    <w:rsid w:val="00A91663"/>
    <w:rsid w:val="00A925B5"/>
    <w:rsid w:val="00A93551"/>
    <w:rsid w:val="00A97579"/>
    <w:rsid w:val="00AA23AC"/>
    <w:rsid w:val="00AA6B25"/>
    <w:rsid w:val="00AB1B2F"/>
    <w:rsid w:val="00AB738C"/>
    <w:rsid w:val="00AC2033"/>
    <w:rsid w:val="00AC428B"/>
    <w:rsid w:val="00AC5E54"/>
    <w:rsid w:val="00AC7DE5"/>
    <w:rsid w:val="00AD18B3"/>
    <w:rsid w:val="00AD49E9"/>
    <w:rsid w:val="00AD682E"/>
    <w:rsid w:val="00AE1B80"/>
    <w:rsid w:val="00AE242A"/>
    <w:rsid w:val="00AE4A89"/>
    <w:rsid w:val="00AF5D2A"/>
    <w:rsid w:val="00AF76B6"/>
    <w:rsid w:val="00B03111"/>
    <w:rsid w:val="00B05CB0"/>
    <w:rsid w:val="00B06918"/>
    <w:rsid w:val="00B06B51"/>
    <w:rsid w:val="00B07586"/>
    <w:rsid w:val="00B10201"/>
    <w:rsid w:val="00B103CB"/>
    <w:rsid w:val="00B10CD7"/>
    <w:rsid w:val="00B12A41"/>
    <w:rsid w:val="00B12F60"/>
    <w:rsid w:val="00B1452C"/>
    <w:rsid w:val="00B14B48"/>
    <w:rsid w:val="00B2344D"/>
    <w:rsid w:val="00B267EA"/>
    <w:rsid w:val="00B31D2C"/>
    <w:rsid w:val="00B32AC3"/>
    <w:rsid w:val="00B33B5D"/>
    <w:rsid w:val="00B33E35"/>
    <w:rsid w:val="00B354AC"/>
    <w:rsid w:val="00B36E59"/>
    <w:rsid w:val="00B37466"/>
    <w:rsid w:val="00B42490"/>
    <w:rsid w:val="00B4408D"/>
    <w:rsid w:val="00B47076"/>
    <w:rsid w:val="00B505BD"/>
    <w:rsid w:val="00B514AC"/>
    <w:rsid w:val="00B51A03"/>
    <w:rsid w:val="00B51BB8"/>
    <w:rsid w:val="00B51E4E"/>
    <w:rsid w:val="00B52344"/>
    <w:rsid w:val="00B570B3"/>
    <w:rsid w:val="00B60C27"/>
    <w:rsid w:val="00B61548"/>
    <w:rsid w:val="00B61582"/>
    <w:rsid w:val="00B62253"/>
    <w:rsid w:val="00B632CF"/>
    <w:rsid w:val="00B66CA0"/>
    <w:rsid w:val="00B670D7"/>
    <w:rsid w:val="00B7011A"/>
    <w:rsid w:val="00B703CD"/>
    <w:rsid w:val="00B70793"/>
    <w:rsid w:val="00B710D9"/>
    <w:rsid w:val="00B74496"/>
    <w:rsid w:val="00B80A19"/>
    <w:rsid w:val="00B813EC"/>
    <w:rsid w:val="00B84E7B"/>
    <w:rsid w:val="00B93C59"/>
    <w:rsid w:val="00B9602D"/>
    <w:rsid w:val="00B9698D"/>
    <w:rsid w:val="00B96EAC"/>
    <w:rsid w:val="00BA08A2"/>
    <w:rsid w:val="00BA2140"/>
    <w:rsid w:val="00BA4200"/>
    <w:rsid w:val="00BA6A13"/>
    <w:rsid w:val="00BB2239"/>
    <w:rsid w:val="00BB493D"/>
    <w:rsid w:val="00BB6008"/>
    <w:rsid w:val="00BB67D0"/>
    <w:rsid w:val="00BC1951"/>
    <w:rsid w:val="00BC2991"/>
    <w:rsid w:val="00BC302C"/>
    <w:rsid w:val="00BC31EF"/>
    <w:rsid w:val="00BC4592"/>
    <w:rsid w:val="00BC50EB"/>
    <w:rsid w:val="00BC6021"/>
    <w:rsid w:val="00BD25A4"/>
    <w:rsid w:val="00BD3444"/>
    <w:rsid w:val="00BD3E4A"/>
    <w:rsid w:val="00BD4A49"/>
    <w:rsid w:val="00BD7F59"/>
    <w:rsid w:val="00BE0D10"/>
    <w:rsid w:val="00BE1E84"/>
    <w:rsid w:val="00BF299C"/>
    <w:rsid w:val="00BF36E5"/>
    <w:rsid w:val="00BF46E3"/>
    <w:rsid w:val="00BF47E4"/>
    <w:rsid w:val="00BF4BEB"/>
    <w:rsid w:val="00BF68A2"/>
    <w:rsid w:val="00BF6934"/>
    <w:rsid w:val="00BF7561"/>
    <w:rsid w:val="00BF7C19"/>
    <w:rsid w:val="00C03FC5"/>
    <w:rsid w:val="00C0468F"/>
    <w:rsid w:val="00C04CC5"/>
    <w:rsid w:val="00C06294"/>
    <w:rsid w:val="00C06757"/>
    <w:rsid w:val="00C07603"/>
    <w:rsid w:val="00C122ED"/>
    <w:rsid w:val="00C1415B"/>
    <w:rsid w:val="00C1782C"/>
    <w:rsid w:val="00C17AF3"/>
    <w:rsid w:val="00C223F5"/>
    <w:rsid w:val="00C23BA1"/>
    <w:rsid w:val="00C243F9"/>
    <w:rsid w:val="00C26463"/>
    <w:rsid w:val="00C33E76"/>
    <w:rsid w:val="00C34632"/>
    <w:rsid w:val="00C40D35"/>
    <w:rsid w:val="00C412D6"/>
    <w:rsid w:val="00C4309B"/>
    <w:rsid w:val="00C43A1B"/>
    <w:rsid w:val="00C45E24"/>
    <w:rsid w:val="00C465A8"/>
    <w:rsid w:val="00C466CB"/>
    <w:rsid w:val="00C528C6"/>
    <w:rsid w:val="00C53151"/>
    <w:rsid w:val="00C53FFE"/>
    <w:rsid w:val="00C61341"/>
    <w:rsid w:val="00C6515A"/>
    <w:rsid w:val="00C65600"/>
    <w:rsid w:val="00C6590D"/>
    <w:rsid w:val="00C6592B"/>
    <w:rsid w:val="00C678B5"/>
    <w:rsid w:val="00C67903"/>
    <w:rsid w:val="00C67B98"/>
    <w:rsid w:val="00C71037"/>
    <w:rsid w:val="00C73234"/>
    <w:rsid w:val="00C74CC5"/>
    <w:rsid w:val="00C76F61"/>
    <w:rsid w:val="00C77991"/>
    <w:rsid w:val="00C801BF"/>
    <w:rsid w:val="00C81C04"/>
    <w:rsid w:val="00C83C17"/>
    <w:rsid w:val="00C84D73"/>
    <w:rsid w:val="00C8575E"/>
    <w:rsid w:val="00C91162"/>
    <w:rsid w:val="00C932C4"/>
    <w:rsid w:val="00C93C55"/>
    <w:rsid w:val="00CA2584"/>
    <w:rsid w:val="00CB1191"/>
    <w:rsid w:val="00CB40F7"/>
    <w:rsid w:val="00CB48DE"/>
    <w:rsid w:val="00CB4DA1"/>
    <w:rsid w:val="00CB56B7"/>
    <w:rsid w:val="00CC0F06"/>
    <w:rsid w:val="00CC2EEC"/>
    <w:rsid w:val="00CC7CE4"/>
    <w:rsid w:val="00CD0ED7"/>
    <w:rsid w:val="00CD2814"/>
    <w:rsid w:val="00CD2B04"/>
    <w:rsid w:val="00CD3C92"/>
    <w:rsid w:val="00CD5516"/>
    <w:rsid w:val="00CD5743"/>
    <w:rsid w:val="00CF5EDF"/>
    <w:rsid w:val="00D00105"/>
    <w:rsid w:val="00D0249D"/>
    <w:rsid w:val="00D04AE4"/>
    <w:rsid w:val="00D05019"/>
    <w:rsid w:val="00D06D2F"/>
    <w:rsid w:val="00D076B8"/>
    <w:rsid w:val="00D11909"/>
    <w:rsid w:val="00D158B9"/>
    <w:rsid w:val="00D15A19"/>
    <w:rsid w:val="00D15D72"/>
    <w:rsid w:val="00D16C13"/>
    <w:rsid w:val="00D1722A"/>
    <w:rsid w:val="00D17981"/>
    <w:rsid w:val="00D20130"/>
    <w:rsid w:val="00D23B60"/>
    <w:rsid w:val="00D24993"/>
    <w:rsid w:val="00D24CA4"/>
    <w:rsid w:val="00D308B8"/>
    <w:rsid w:val="00D30C83"/>
    <w:rsid w:val="00D3231C"/>
    <w:rsid w:val="00D323DD"/>
    <w:rsid w:val="00D3287B"/>
    <w:rsid w:val="00D342C2"/>
    <w:rsid w:val="00D37BB6"/>
    <w:rsid w:val="00D405C8"/>
    <w:rsid w:val="00D40AA8"/>
    <w:rsid w:val="00D431E3"/>
    <w:rsid w:val="00D43682"/>
    <w:rsid w:val="00D44823"/>
    <w:rsid w:val="00D45778"/>
    <w:rsid w:val="00D45A55"/>
    <w:rsid w:val="00D526F6"/>
    <w:rsid w:val="00D537C4"/>
    <w:rsid w:val="00D56806"/>
    <w:rsid w:val="00D573F7"/>
    <w:rsid w:val="00D61889"/>
    <w:rsid w:val="00D61E2E"/>
    <w:rsid w:val="00D71D45"/>
    <w:rsid w:val="00D76C27"/>
    <w:rsid w:val="00D76FC2"/>
    <w:rsid w:val="00D772D4"/>
    <w:rsid w:val="00D80B27"/>
    <w:rsid w:val="00D82435"/>
    <w:rsid w:val="00D824AA"/>
    <w:rsid w:val="00D85849"/>
    <w:rsid w:val="00D860CC"/>
    <w:rsid w:val="00D861E2"/>
    <w:rsid w:val="00D877A2"/>
    <w:rsid w:val="00D8783A"/>
    <w:rsid w:val="00D93529"/>
    <w:rsid w:val="00D937BC"/>
    <w:rsid w:val="00D94815"/>
    <w:rsid w:val="00D95242"/>
    <w:rsid w:val="00D95302"/>
    <w:rsid w:val="00DA05D2"/>
    <w:rsid w:val="00DA1FAC"/>
    <w:rsid w:val="00DA67C6"/>
    <w:rsid w:val="00DA77C3"/>
    <w:rsid w:val="00DB19C9"/>
    <w:rsid w:val="00DB1C57"/>
    <w:rsid w:val="00DB25BD"/>
    <w:rsid w:val="00DB6DFB"/>
    <w:rsid w:val="00DC3C55"/>
    <w:rsid w:val="00DC772B"/>
    <w:rsid w:val="00DD3ACC"/>
    <w:rsid w:val="00DD51EA"/>
    <w:rsid w:val="00DD6E2E"/>
    <w:rsid w:val="00DD7C65"/>
    <w:rsid w:val="00DD7E9D"/>
    <w:rsid w:val="00DE7A07"/>
    <w:rsid w:val="00DE7DB7"/>
    <w:rsid w:val="00DF0AD8"/>
    <w:rsid w:val="00DF31C2"/>
    <w:rsid w:val="00DF44AE"/>
    <w:rsid w:val="00DF5CA3"/>
    <w:rsid w:val="00DF63C6"/>
    <w:rsid w:val="00DF68CC"/>
    <w:rsid w:val="00E004E4"/>
    <w:rsid w:val="00E028D2"/>
    <w:rsid w:val="00E03C21"/>
    <w:rsid w:val="00E05CF0"/>
    <w:rsid w:val="00E06F83"/>
    <w:rsid w:val="00E070A5"/>
    <w:rsid w:val="00E07D9C"/>
    <w:rsid w:val="00E14D8B"/>
    <w:rsid w:val="00E158FA"/>
    <w:rsid w:val="00E20B78"/>
    <w:rsid w:val="00E20DAC"/>
    <w:rsid w:val="00E21592"/>
    <w:rsid w:val="00E23F07"/>
    <w:rsid w:val="00E26B00"/>
    <w:rsid w:val="00E30664"/>
    <w:rsid w:val="00E31D79"/>
    <w:rsid w:val="00E37DE9"/>
    <w:rsid w:val="00E419E1"/>
    <w:rsid w:val="00E41A36"/>
    <w:rsid w:val="00E41C00"/>
    <w:rsid w:val="00E43DDA"/>
    <w:rsid w:val="00E44451"/>
    <w:rsid w:val="00E44A48"/>
    <w:rsid w:val="00E45218"/>
    <w:rsid w:val="00E4650D"/>
    <w:rsid w:val="00E46B63"/>
    <w:rsid w:val="00E542C3"/>
    <w:rsid w:val="00E54E92"/>
    <w:rsid w:val="00E55776"/>
    <w:rsid w:val="00E56660"/>
    <w:rsid w:val="00E5696A"/>
    <w:rsid w:val="00E5795D"/>
    <w:rsid w:val="00E57CA0"/>
    <w:rsid w:val="00E60E91"/>
    <w:rsid w:val="00E713EE"/>
    <w:rsid w:val="00E73274"/>
    <w:rsid w:val="00E73719"/>
    <w:rsid w:val="00E75C08"/>
    <w:rsid w:val="00E77077"/>
    <w:rsid w:val="00E77B59"/>
    <w:rsid w:val="00E82527"/>
    <w:rsid w:val="00E83215"/>
    <w:rsid w:val="00E84C3C"/>
    <w:rsid w:val="00E85102"/>
    <w:rsid w:val="00E86BD1"/>
    <w:rsid w:val="00E872A1"/>
    <w:rsid w:val="00E87B32"/>
    <w:rsid w:val="00E87B3B"/>
    <w:rsid w:val="00E87DF4"/>
    <w:rsid w:val="00E90E65"/>
    <w:rsid w:val="00E90F24"/>
    <w:rsid w:val="00E916B1"/>
    <w:rsid w:val="00E92178"/>
    <w:rsid w:val="00E95993"/>
    <w:rsid w:val="00E974EC"/>
    <w:rsid w:val="00E978DE"/>
    <w:rsid w:val="00E97B5E"/>
    <w:rsid w:val="00E97C06"/>
    <w:rsid w:val="00EA1408"/>
    <w:rsid w:val="00EA1685"/>
    <w:rsid w:val="00EA31ED"/>
    <w:rsid w:val="00EA3BD8"/>
    <w:rsid w:val="00EA4300"/>
    <w:rsid w:val="00EA59D1"/>
    <w:rsid w:val="00EB379E"/>
    <w:rsid w:val="00EB37F5"/>
    <w:rsid w:val="00EB53E1"/>
    <w:rsid w:val="00EC1450"/>
    <w:rsid w:val="00EC1E7B"/>
    <w:rsid w:val="00EC3FD0"/>
    <w:rsid w:val="00EC430F"/>
    <w:rsid w:val="00EC5BE4"/>
    <w:rsid w:val="00EC65C6"/>
    <w:rsid w:val="00EC6609"/>
    <w:rsid w:val="00ED2032"/>
    <w:rsid w:val="00ED24E6"/>
    <w:rsid w:val="00ED3909"/>
    <w:rsid w:val="00ED4612"/>
    <w:rsid w:val="00ED5C00"/>
    <w:rsid w:val="00EE259B"/>
    <w:rsid w:val="00EE4826"/>
    <w:rsid w:val="00EE680D"/>
    <w:rsid w:val="00EE7E66"/>
    <w:rsid w:val="00EF0B61"/>
    <w:rsid w:val="00EF3DEC"/>
    <w:rsid w:val="00EF4463"/>
    <w:rsid w:val="00EF4538"/>
    <w:rsid w:val="00EF55B4"/>
    <w:rsid w:val="00EF64B8"/>
    <w:rsid w:val="00F01052"/>
    <w:rsid w:val="00F110AF"/>
    <w:rsid w:val="00F201DA"/>
    <w:rsid w:val="00F21311"/>
    <w:rsid w:val="00F23041"/>
    <w:rsid w:val="00F241CA"/>
    <w:rsid w:val="00F247EF"/>
    <w:rsid w:val="00F24BD4"/>
    <w:rsid w:val="00F25626"/>
    <w:rsid w:val="00F267A6"/>
    <w:rsid w:val="00F27FEA"/>
    <w:rsid w:val="00F33FD4"/>
    <w:rsid w:val="00F36055"/>
    <w:rsid w:val="00F36302"/>
    <w:rsid w:val="00F412FF"/>
    <w:rsid w:val="00F428B2"/>
    <w:rsid w:val="00F42D01"/>
    <w:rsid w:val="00F44CDE"/>
    <w:rsid w:val="00F50435"/>
    <w:rsid w:val="00F51992"/>
    <w:rsid w:val="00F537AA"/>
    <w:rsid w:val="00F57FE9"/>
    <w:rsid w:val="00F61B73"/>
    <w:rsid w:val="00F6420C"/>
    <w:rsid w:val="00F64254"/>
    <w:rsid w:val="00F70915"/>
    <w:rsid w:val="00F7162C"/>
    <w:rsid w:val="00F73B27"/>
    <w:rsid w:val="00F745DA"/>
    <w:rsid w:val="00F75270"/>
    <w:rsid w:val="00F75D49"/>
    <w:rsid w:val="00F75EB2"/>
    <w:rsid w:val="00F77293"/>
    <w:rsid w:val="00F8396D"/>
    <w:rsid w:val="00F84520"/>
    <w:rsid w:val="00F84883"/>
    <w:rsid w:val="00F86590"/>
    <w:rsid w:val="00F86D73"/>
    <w:rsid w:val="00F9039E"/>
    <w:rsid w:val="00F91B6F"/>
    <w:rsid w:val="00F92541"/>
    <w:rsid w:val="00F93818"/>
    <w:rsid w:val="00F93D4C"/>
    <w:rsid w:val="00F97761"/>
    <w:rsid w:val="00FA1A12"/>
    <w:rsid w:val="00FA1B9C"/>
    <w:rsid w:val="00FA3BE9"/>
    <w:rsid w:val="00FA493D"/>
    <w:rsid w:val="00FA4A61"/>
    <w:rsid w:val="00FA55C1"/>
    <w:rsid w:val="00FB01E4"/>
    <w:rsid w:val="00FB106D"/>
    <w:rsid w:val="00FB2E59"/>
    <w:rsid w:val="00FB4578"/>
    <w:rsid w:val="00FB482C"/>
    <w:rsid w:val="00FB641E"/>
    <w:rsid w:val="00FB7CB8"/>
    <w:rsid w:val="00FC1C85"/>
    <w:rsid w:val="00FC35D1"/>
    <w:rsid w:val="00FD0478"/>
    <w:rsid w:val="00FD054F"/>
    <w:rsid w:val="00FD1DEB"/>
    <w:rsid w:val="00FD37DF"/>
    <w:rsid w:val="00FD4C60"/>
    <w:rsid w:val="00FD6B8C"/>
    <w:rsid w:val="00FD768F"/>
    <w:rsid w:val="00FE119A"/>
    <w:rsid w:val="00FE154A"/>
    <w:rsid w:val="00FE1BC2"/>
    <w:rsid w:val="00FE22A0"/>
    <w:rsid w:val="00FE2848"/>
    <w:rsid w:val="00FE4235"/>
    <w:rsid w:val="00FF0F25"/>
    <w:rsid w:val="00FF21E9"/>
    <w:rsid w:val="00FF2C5B"/>
    <w:rsid w:val="00FF5B28"/>
    <w:rsid w:val="00FF7E66"/>
    <w:rsid w:val="1C7655AE"/>
    <w:rsid w:val="1F686809"/>
    <w:rsid w:val="2D4F7F48"/>
    <w:rsid w:val="35FEE0F0"/>
    <w:rsid w:val="36D22578"/>
    <w:rsid w:val="3BE305A6"/>
    <w:rsid w:val="3FC86BB5"/>
    <w:rsid w:val="4E28FF49"/>
    <w:rsid w:val="511B11A4"/>
    <w:rsid w:val="520B15F1"/>
    <w:rsid w:val="53EF2E64"/>
    <w:rsid w:val="5950F6F7"/>
    <w:rsid w:val="5A53A5EE"/>
    <w:rsid w:val="6566D9F5"/>
    <w:rsid w:val="66FFABE8"/>
    <w:rsid w:val="67CD0FCD"/>
    <w:rsid w:val="708A2A53"/>
    <w:rsid w:val="74269E20"/>
    <w:rsid w:val="746D27AB"/>
    <w:rsid w:val="7A4FB9C5"/>
    <w:rsid w:val="7F95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60C9A6"/>
  <w15:docId w15:val="{46A23E7A-1AF1-4B84-AA91-1DBA8134B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B07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7284"/>
    <w:pPr>
      <w:keepNext/>
      <w:jc w:val="center"/>
      <w:outlineLvl w:val="0"/>
    </w:pPr>
    <w:rPr>
      <w:rFonts w:ascii="Arial" w:hAnsi="Arial"/>
      <w:b/>
      <w:i/>
      <w:sz w:val="26"/>
      <w:szCs w:val="20"/>
    </w:rPr>
  </w:style>
  <w:style w:type="paragraph" w:styleId="Heading2">
    <w:name w:val="heading 2"/>
    <w:basedOn w:val="Normal"/>
    <w:next w:val="Normal"/>
    <w:link w:val="Heading2Char"/>
    <w:qFormat/>
    <w:rsid w:val="007D7284"/>
    <w:pPr>
      <w:keepNext/>
      <w:jc w:val="center"/>
      <w:outlineLvl w:val="1"/>
    </w:pPr>
    <w:rPr>
      <w:rFonts w:ascii="Arial" w:hAnsi="Arial"/>
      <w:b/>
      <w:sz w:val="26"/>
      <w:szCs w:val="20"/>
    </w:rPr>
  </w:style>
  <w:style w:type="paragraph" w:styleId="Heading3">
    <w:name w:val="heading 3"/>
    <w:basedOn w:val="Normal"/>
    <w:next w:val="Normal"/>
    <w:link w:val="Heading3Char"/>
    <w:qFormat/>
    <w:rsid w:val="007D7284"/>
    <w:pPr>
      <w:keepNext/>
      <w:jc w:val="center"/>
      <w:outlineLvl w:val="2"/>
    </w:pPr>
    <w:rPr>
      <w:rFonts w:ascii="Arial" w:hAnsi="Arial"/>
      <w:b/>
      <w:sz w:val="26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7D7284"/>
    <w:pPr>
      <w:keepNext/>
      <w:numPr>
        <w:numId w:val="1"/>
      </w:numPr>
      <w:outlineLvl w:val="6"/>
    </w:pPr>
    <w:rPr>
      <w:rFonts w:ascii="Arial" w:hAnsi="Arial"/>
      <w:szCs w:val="20"/>
    </w:rPr>
  </w:style>
  <w:style w:type="paragraph" w:styleId="Heading9">
    <w:name w:val="heading 9"/>
    <w:basedOn w:val="Normal"/>
    <w:next w:val="Normal"/>
    <w:link w:val="Heading9Char"/>
    <w:qFormat/>
    <w:rsid w:val="007D7284"/>
    <w:pPr>
      <w:keepNext/>
      <w:jc w:val="both"/>
      <w:outlineLvl w:val="8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D7284"/>
    <w:rPr>
      <w:rFonts w:eastAsia="Times New Roman" w:cs="Times New Roman"/>
      <w:b/>
      <w:i/>
      <w:sz w:val="26"/>
      <w:szCs w:val="20"/>
    </w:rPr>
  </w:style>
  <w:style w:type="character" w:customStyle="1" w:styleId="Heading2Char">
    <w:name w:val="Heading 2 Char"/>
    <w:link w:val="Heading2"/>
    <w:semiHidden/>
    <w:rsid w:val="007D7284"/>
    <w:rPr>
      <w:rFonts w:eastAsia="Times New Roman" w:cs="Times New Roman"/>
      <w:b/>
      <w:sz w:val="26"/>
      <w:szCs w:val="20"/>
    </w:rPr>
  </w:style>
  <w:style w:type="character" w:customStyle="1" w:styleId="Heading3Char">
    <w:name w:val="Heading 3 Char"/>
    <w:link w:val="Heading3"/>
    <w:semiHidden/>
    <w:rsid w:val="007D7284"/>
    <w:rPr>
      <w:rFonts w:eastAsia="Times New Roman" w:cs="Times New Roman"/>
      <w:b/>
      <w:sz w:val="26"/>
      <w:szCs w:val="20"/>
      <w:u w:val="single"/>
    </w:rPr>
  </w:style>
  <w:style w:type="character" w:customStyle="1" w:styleId="Heading7Char">
    <w:name w:val="Heading 7 Char"/>
    <w:link w:val="Heading7"/>
    <w:rsid w:val="007D7284"/>
    <w:rPr>
      <w:rFonts w:eastAsia="Times New Roman" w:cs="Times New Roman"/>
      <w:szCs w:val="20"/>
    </w:rPr>
  </w:style>
  <w:style w:type="character" w:customStyle="1" w:styleId="Heading9Char">
    <w:name w:val="Heading 9 Char"/>
    <w:link w:val="Heading9"/>
    <w:semiHidden/>
    <w:rsid w:val="007D7284"/>
    <w:rPr>
      <w:rFonts w:eastAsia="Times New Roman" w:cs="Times New Roman"/>
      <w:szCs w:val="20"/>
    </w:rPr>
  </w:style>
  <w:style w:type="paragraph" w:styleId="Footer">
    <w:name w:val="footer"/>
    <w:basedOn w:val="Normal"/>
    <w:link w:val="FooterChar"/>
    <w:uiPriority w:val="99"/>
    <w:rsid w:val="007D728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7284"/>
    <w:rPr>
      <w:rFonts w:ascii="Times New Roman" w:eastAsia="Times New Roman" w:hAnsi="Times New Roman" w:cs="Times New Roman"/>
    </w:rPr>
  </w:style>
  <w:style w:type="paragraph" w:customStyle="1" w:styleId="MediumGrid1-Accent21">
    <w:name w:val="Medium Grid 1 - Accent 21"/>
    <w:basedOn w:val="Normal"/>
    <w:uiPriority w:val="34"/>
    <w:qFormat/>
    <w:rsid w:val="007D7284"/>
    <w:pPr>
      <w:ind w:left="720"/>
      <w:contextualSpacing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2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D728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600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001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6667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02F2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31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31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31E4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1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1E4"/>
    <w:rPr>
      <w:rFonts w:ascii="Times New Roman" w:eastAsia="Times New Roman" w:hAnsi="Times New Roman" w:cs="Times New Roman"/>
      <w:b/>
      <w:bCs/>
    </w:rPr>
  </w:style>
  <w:style w:type="paragraph" w:customStyle="1" w:styleId="Body">
    <w:name w:val="Body"/>
    <w:rsid w:val="00C43A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oSpacing">
    <w:name w:val="No Spacing"/>
    <w:uiPriority w:val="1"/>
    <w:qFormat/>
    <w:rsid w:val="00701AB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50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51a7a37-a5f1-438c-80f3-f6cbfc9c2ea7">
      <Terms xmlns="http://schemas.microsoft.com/office/infopath/2007/PartnerControls"/>
    </lcf76f155ced4ddcb4097134ff3c332f>
    <TaxCatchAll xmlns="a9af0405-484f-4354-8dd0-6e8ebd68800d" xsi:nil="true"/>
    <SharedWithUsers xmlns="a9af0405-484f-4354-8dd0-6e8ebd68800d">
      <UserInfo>
        <DisplayName>Darlene Craven</DisplayName>
        <AccountId>257</AccountId>
        <AccountType/>
      </UserInfo>
      <UserInfo>
        <DisplayName>Colin Woodrow</DisplayName>
        <AccountId>61</AccountId>
        <AccountType/>
      </UserInfo>
      <UserInfo>
        <DisplayName>Jennifer Sweten</DisplayName>
        <AccountId>32</AccountId>
        <AccountType/>
      </UserInfo>
      <UserInfo>
        <DisplayName>Heather Halter</DisplayName>
        <AccountId>45</AccountId>
        <AccountType/>
      </UserInfo>
      <UserInfo>
        <DisplayName>Mary Hanson</DisplayName>
        <AccountId>14</AccountId>
        <AccountType/>
      </UserInfo>
      <UserInfo>
        <DisplayName>Olga Kreimer</DisplayName>
        <AccountId>243</AccountId>
        <AccountType/>
      </UserInfo>
      <UserInfo>
        <DisplayName>Corey Aldridge</DisplayName>
        <AccountId>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A8579306E8C14E9AB9653E9C469BBC" ma:contentTypeVersion="16" ma:contentTypeDescription="Create a new document." ma:contentTypeScope="" ma:versionID="b855ef531e92ce02396ec59b6d22135a">
  <xsd:schema xmlns:xsd="http://www.w3.org/2001/XMLSchema" xmlns:xs="http://www.w3.org/2001/XMLSchema" xmlns:p="http://schemas.microsoft.com/office/2006/metadata/properties" xmlns:ns2="e51a7a37-a5f1-438c-80f3-f6cbfc9c2ea7" xmlns:ns3="a9af0405-484f-4354-8dd0-6e8ebd68800d" targetNamespace="http://schemas.microsoft.com/office/2006/metadata/properties" ma:root="true" ma:fieldsID="14ffae071b87f47cf3971fbd401a4f88" ns2:_="" ns3:_="">
    <xsd:import namespace="e51a7a37-a5f1-438c-80f3-f6cbfc9c2ea7"/>
    <xsd:import namespace="a9af0405-484f-4354-8dd0-6e8ebd688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a7a37-a5f1-438c-80f3-f6cbfc9c2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90fcdc-0198-498a-a83c-5020e5ad1c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f0405-484f-4354-8dd0-6e8ebd688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976e62-4763-4d6b-af1c-a5fb21eb1d30}" ma:internalName="TaxCatchAll" ma:showField="CatchAllData" ma:web="a9af0405-484f-4354-8dd0-6e8ebd6880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9F3B78-8F64-44EE-9B51-69CE1075193E}">
  <ds:schemaRefs>
    <ds:schemaRef ds:uri="http://schemas.microsoft.com/office/2006/metadata/properties"/>
    <ds:schemaRef ds:uri="http://schemas.microsoft.com/office/infopath/2007/PartnerControls"/>
    <ds:schemaRef ds:uri="e51a7a37-a5f1-438c-80f3-f6cbfc9c2ea7"/>
    <ds:schemaRef ds:uri="a9af0405-484f-4354-8dd0-6e8ebd68800d"/>
  </ds:schemaRefs>
</ds:datastoreItem>
</file>

<file path=customXml/itemProps2.xml><?xml version="1.0" encoding="utf-8"?>
<ds:datastoreItem xmlns:ds="http://schemas.openxmlformats.org/officeDocument/2006/customXml" ds:itemID="{714C190D-49A2-46D5-9330-BEA4F504D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1a7a37-a5f1-438c-80f3-f6cbfc9c2ea7"/>
    <ds:schemaRef ds:uri="a9af0405-484f-4354-8dd0-6e8ebd6880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F3FAAE-DCFA-4B77-8362-98BAB03344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31A3C6-C4E5-4440-8E9C-1CA5507467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Aldridge</dc:creator>
  <cp:keywords/>
  <cp:lastModifiedBy>Corey Aldridge</cp:lastModifiedBy>
  <cp:revision>100</cp:revision>
  <cp:lastPrinted>2023-07-24T18:29:00Z</cp:lastPrinted>
  <dcterms:created xsi:type="dcterms:W3CDTF">2023-04-17T18:52:00Z</dcterms:created>
  <dcterms:modified xsi:type="dcterms:W3CDTF">2023-07-2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A8579306E8C14E9AB9653E9C469BBC</vt:lpwstr>
  </property>
  <property fmtid="{D5CDD505-2E9C-101B-9397-08002B2CF9AE}" pid="3" name="GrammarlyDocumentId">
    <vt:lpwstr>72b1779267170839befdc094dcf56942e92e303435832400e3d1f87bc255679d</vt:lpwstr>
  </property>
  <property fmtid="{D5CDD505-2E9C-101B-9397-08002B2CF9AE}" pid="4" name="MediaServiceImageTags">
    <vt:lpwstr/>
  </property>
</Properties>
</file>